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76D" w14:textId="7EE3F7FB" w:rsidR="005E4208" w:rsidRDefault="005411E3" w:rsidP="0055103D">
      <w:pPr>
        <w:pStyle w:val="Geenafstand"/>
        <w:pBdr>
          <w:left w:val="single" w:sz="4" w:space="4" w:color="auto"/>
          <w:bottom w:val="single" w:sz="4" w:space="1" w:color="auto"/>
        </w:pBdr>
        <w:jc w:val="center"/>
        <w:rPr>
          <w:b/>
          <w:bCs/>
          <w:i/>
          <w:iCs/>
          <w:sz w:val="32"/>
          <w:szCs w:val="32"/>
        </w:rPr>
      </w:pPr>
      <w:r w:rsidRPr="00C2108D">
        <w:rPr>
          <w:b/>
          <w:bCs/>
          <w:i/>
          <w:iCs/>
          <w:sz w:val="32"/>
          <w:szCs w:val="32"/>
        </w:rPr>
        <w:t xml:space="preserve">Liturgie voor de </w:t>
      </w:r>
      <w:r w:rsidR="00BD7218">
        <w:rPr>
          <w:b/>
          <w:bCs/>
          <w:i/>
          <w:iCs/>
          <w:sz w:val="32"/>
          <w:szCs w:val="32"/>
        </w:rPr>
        <w:t xml:space="preserve">morgendienst </w:t>
      </w:r>
      <w:r w:rsidRPr="00C2108D">
        <w:rPr>
          <w:b/>
          <w:bCs/>
          <w:i/>
          <w:iCs/>
          <w:sz w:val="32"/>
          <w:szCs w:val="32"/>
        </w:rPr>
        <w:t xml:space="preserve">op zondag </w:t>
      </w:r>
      <w:r w:rsidR="0042577B">
        <w:rPr>
          <w:b/>
          <w:bCs/>
          <w:i/>
          <w:iCs/>
          <w:sz w:val="32"/>
          <w:szCs w:val="32"/>
        </w:rPr>
        <w:t>12</w:t>
      </w:r>
      <w:r w:rsidR="009E5834">
        <w:rPr>
          <w:b/>
          <w:bCs/>
          <w:i/>
          <w:iCs/>
          <w:sz w:val="32"/>
          <w:szCs w:val="32"/>
        </w:rPr>
        <w:t xml:space="preserve"> maart</w:t>
      </w:r>
      <w:r w:rsidR="0042577B">
        <w:rPr>
          <w:b/>
          <w:bCs/>
          <w:i/>
          <w:iCs/>
          <w:sz w:val="32"/>
          <w:szCs w:val="32"/>
        </w:rPr>
        <w:t xml:space="preserve"> </w:t>
      </w:r>
      <w:r w:rsidR="00BD7218">
        <w:rPr>
          <w:b/>
          <w:bCs/>
          <w:i/>
          <w:iCs/>
          <w:sz w:val="32"/>
          <w:szCs w:val="32"/>
        </w:rPr>
        <w:t>202</w:t>
      </w:r>
      <w:r w:rsidR="0042577B">
        <w:rPr>
          <w:b/>
          <w:bCs/>
          <w:i/>
          <w:iCs/>
          <w:sz w:val="32"/>
          <w:szCs w:val="32"/>
        </w:rPr>
        <w:t>3</w:t>
      </w:r>
      <w:r w:rsidR="00C2108D" w:rsidRPr="00C2108D">
        <w:rPr>
          <w:b/>
          <w:bCs/>
          <w:i/>
          <w:iCs/>
          <w:sz w:val="32"/>
          <w:szCs w:val="32"/>
        </w:rPr>
        <w:t xml:space="preserve"> </w:t>
      </w:r>
    </w:p>
    <w:p w14:paraId="2182CE79" w14:textId="1ADCFA01" w:rsidR="00054854" w:rsidRDefault="00EB225C" w:rsidP="0055103D">
      <w:pPr>
        <w:pStyle w:val="Geenafstand"/>
        <w:pBdr>
          <w:left w:val="single" w:sz="4" w:space="4" w:color="auto"/>
          <w:bottom w:val="single" w:sz="4" w:space="1" w:color="auto"/>
        </w:pBdr>
        <w:jc w:val="center"/>
      </w:pPr>
      <w:r w:rsidRPr="00C2108D">
        <w:rPr>
          <w:b/>
          <w:bCs/>
          <w:i/>
          <w:iCs/>
          <w:sz w:val="32"/>
          <w:szCs w:val="32"/>
        </w:rPr>
        <w:t xml:space="preserve">om </w:t>
      </w:r>
      <w:r w:rsidR="00FA53D1">
        <w:rPr>
          <w:b/>
          <w:bCs/>
          <w:i/>
          <w:iCs/>
          <w:sz w:val="32"/>
          <w:szCs w:val="32"/>
        </w:rPr>
        <w:t>10</w:t>
      </w:r>
      <w:r w:rsidR="00A524A5">
        <w:rPr>
          <w:b/>
          <w:bCs/>
          <w:i/>
          <w:iCs/>
          <w:sz w:val="32"/>
          <w:szCs w:val="32"/>
        </w:rPr>
        <w:t>.00</w:t>
      </w:r>
      <w:r w:rsidRPr="00C2108D">
        <w:rPr>
          <w:b/>
          <w:bCs/>
          <w:i/>
          <w:iCs/>
          <w:sz w:val="32"/>
          <w:szCs w:val="32"/>
        </w:rPr>
        <w:t xml:space="preserve"> uur </w:t>
      </w:r>
      <w:r w:rsidR="005411E3" w:rsidRPr="00C2108D">
        <w:rPr>
          <w:b/>
          <w:bCs/>
          <w:i/>
          <w:iCs/>
          <w:sz w:val="32"/>
          <w:szCs w:val="32"/>
        </w:rPr>
        <w:t xml:space="preserve">in de </w:t>
      </w:r>
      <w:r w:rsidR="00570376" w:rsidRPr="00C2108D">
        <w:rPr>
          <w:b/>
          <w:bCs/>
          <w:i/>
          <w:iCs/>
          <w:sz w:val="32"/>
          <w:szCs w:val="32"/>
        </w:rPr>
        <w:t>Andreaskerk</w:t>
      </w:r>
    </w:p>
    <w:p w14:paraId="4F239DDE" w14:textId="77777777" w:rsidR="0055103D" w:rsidRDefault="0055103D" w:rsidP="00A524A5">
      <w:pPr>
        <w:pStyle w:val="Geenafstand"/>
        <w:rPr>
          <w:b/>
          <w:bCs/>
          <w:sz w:val="24"/>
          <w:szCs w:val="24"/>
        </w:rPr>
      </w:pPr>
    </w:p>
    <w:p w14:paraId="230EA049" w14:textId="6C80CA3B" w:rsidR="005411E3" w:rsidRPr="00BE7B14" w:rsidRDefault="005411E3" w:rsidP="00A524A5">
      <w:pPr>
        <w:pStyle w:val="Geenafstand"/>
        <w:rPr>
          <w:b/>
          <w:bCs/>
          <w:sz w:val="24"/>
          <w:szCs w:val="24"/>
        </w:rPr>
      </w:pPr>
      <w:r w:rsidRPr="00BE7B14">
        <w:rPr>
          <w:b/>
          <w:bCs/>
          <w:sz w:val="24"/>
          <w:szCs w:val="24"/>
        </w:rPr>
        <w:t>Voorganger:</w:t>
      </w:r>
      <w:r w:rsidR="00EB225C" w:rsidRPr="00BE7B14">
        <w:rPr>
          <w:b/>
          <w:bCs/>
          <w:sz w:val="24"/>
          <w:szCs w:val="24"/>
        </w:rPr>
        <w:tab/>
        <w:t>:</w:t>
      </w:r>
      <w:r w:rsidRPr="00BE7B14">
        <w:rPr>
          <w:b/>
          <w:bCs/>
          <w:sz w:val="24"/>
          <w:szCs w:val="24"/>
        </w:rPr>
        <w:t xml:space="preserve"> ds. </w:t>
      </w:r>
      <w:r w:rsidR="0042577B">
        <w:rPr>
          <w:b/>
          <w:bCs/>
          <w:sz w:val="24"/>
          <w:szCs w:val="24"/>
        </w:rPr>
        <w:t>E.J. Hempenius</w:t>
      </w:r>
      <w:r w:rsidR="006C6EA9">
        <w:rPr>
          <w:b/>
          <w:bCs/>
          <w:sz w:val="24"/>
          <w:szCs w:val="24"/>
        </w:rPr>
        <w:t xml:space="preserve"> </w:t>
      </w:r>
    </w:p>
    <w:p w14:paraId="3F6B4AB9" w14:textId="08C0FD9C" w:rsidR="004B44CF" w:rsidRDefault="00EB225C" w:rsidP="002A2359">
      <w:pPr>
        <w:pStyle w:val="Geenafstand"/>
        <w:rPr>
          <w:b/>
          <w:bCs/>
          <w:sz w:val="24"/>
          <w:szCs w:val="24"/>
        </w:rPr>
      </w:pPr>
      <w:r w:rsidRPr="00BE7B14">
        <w:rPr>
          <w:b/>
          <w:bCs/>
          <w:sz w:val="24"/>
          <w:szCs w:val="24"/>
        </w:rPr>
        <w:t>Organist</w:t>
      </w:r>
      <w:r w:rsidRPr="00BE7B14">
        <w:rPr>
          <w:b/>
          <w:bCs/>
          <w:sz w:val="24"/>
          <w:szCs w:val="24"/>
        </w:rPr>
        <w:tab/>
        <w:t xml:space="preserve">: </w:t>
      </w:r>
      <w:r w:rsidR="00487252" w:rsidRPr="00BE7B14">
        <w:rPr>
          <w:b/>
          <w:bCs/>
          <w:sz w:val="24"/>
          <w:szCs w:val="24"/>
        </w:rPr>
        <w:t xml:space="preserve">dhr. </w:t>
      </w:r>
      <w:r w:rsidR="002A2359">
        <w:rPr>
          <w:b/>
          <w:bCs/>
          <w:sz w:val="24"/>
          <w:szCs w:val="24"/>
        </w:rPr>
        <w:t>H. Jansen</w:t>
      </w:r>
    </w:p>
    <w:p w14:paraId="0D07D7D1" w14:textId="77777777" w:rsidR="002A2359" w:rsidRDefault="002A2359" w:rsidP="002A2359">
      <w:pPr>
        <w:pStyle w:val="Geenafstand"/>
        <w:rPr>
          <w:b/>
          <w:bCs/>
        </w:rPr>
      </w:pPr>
    </w:p>
    <w:p w14:paraId="26373888" w14:textId="0D3DA014" w:rsidR="006F301D" w:rsidRDefault="006F301D" w:rsidP="00B57CF8">
      <w:pPr>
        <w:pStyle w:val="Geenafstand"/>
        <w:rPr>
          <w:b/>
          <w:bCs/>
        </w:rPr>
      </w:pPr>
      <w:r>
        <w:rPr>
          <w:b/>
          <w:bCs/>
        </w:rPr>
        <w:t>Welkom en mededelingen</w:t>
      </w:r>
    </w:p>
    <w:p w14:paraId="6D17692F" w14:textId="77777777" w:rsidR="006F301D" w:rsidRDefault="006F301D" w:rsidP="00B57CF8">
      <w:pPr>
        <w:pStyle w:val="Geenafstand"/>
        <w:rPr>
          <w:b/>
          <w:bCs/>
        </w:rPr>
      </w:pPr>
    </w:p>
    <w:p w14:paraId="398428CC" w14:textId="4C055895" w:rsidR="00E046C6" w:rsidRDefault="00E046C6" w:rsidP="00E046C6">
      <w:pPr>
        <w:pStyle w:val="Geenafstand"/>
        <w:rPr>
          <w:b/>
          <w:bCs/>
        </w:rPr>
      </w:pPr>
      <w:bookmarkStart w:id="0" w:name="_Hlk114819402"/>
      <w:r w:rsidRPr="00E046C6">
        <w:rPr>
          <w:b/>
          <w:bCs/>
        </w:rPr>
        <w:t>Zingen</w:t>
      </w:r>
      <w:r w:rsidR="0042577B">
        <w:rPr>
          <w:b/>
          <w:bCs/>
        </w:rPr>
        <w:t xml:space="preserve"> Psalm </w:t>
      </w:r>
      <w:r w:rsidR="009F586C">
        <w:rPr>
          <w:b/>
          <w:bCs/>
        </w:rPr>
        <w:t>100</w:t>
      </w:r>
      <w:r w:rsidR="0042577B">
        <w:rPr>
          <w:b/>
          <w:bCs/>
        </w:rPr>
        <w:t xml:space="preserve">: 1 </w:t>
      </w:r>
      <w:r w:rsidR="009F586C">
        <w:rPr>
          <w:b/>
          <w:bCs/>
        </w:rPr>
        <w:t xml:space="preserve">en 3 </w:t>
      </w:r>
      <w:r w:rsidR="0042577B">
        <w:rPr>
          <w:b/>
          <w:bCs/>
        </w:rPr>
        <w:t>(OB)</w:t>
      </w:r>
    </w:p>
    <w:p w14:paraId="438975C5" w14:textId="77777777" w:rsidR="009F586C" w:rsidRDefault="009F586C" w:rsidP="00575AF3">
      <w:pPr>
        <w:pStyle w:val="Geenafstand"/>
        <w:sectPr w:rsidR="009F586C" w:rsidSect="00C2108D">
          <w:footerReference w:type="default" r:id="rId8"/>
          <w:type w:val="continuous"/>
          <w:pgSz w:w="11906" w:h="16838"/>
          <w:pgMar w:top="851" w:right="1417" w:bottom="851" w:left="1417" w:header="708" w:footer="708" w:gutter="0"/>
          <w:cols w:space="708"/>
          <w:docGrid w:linePitch="360"/>
        </w:sectPr>
      </w:pPr>
    </w:p>
    <w:p w14:paraId="01020237" w14:textId="23225B6C" w:rsidR="00575AF3" w:rsidRDefault="009F586C" w:rsidP="00575AF3">
      <w:pPr>
        <w:pStyle w:val="Geenafstand"/>
      </w:pPr>
      <w:r>
        <w:t>1</w:t>
      </w:r>
    </w:p>
    <w:p w14:paraId="1A94852F" w14:textId="77777777" w:rsidR="009F586C" w:rsidRDefault="009F586C" w:rsidP="009F586C">
      <w:pPr>
        <w:pStyle w:val="Geenafstand"/>
      </w:pPr>
      <w:r>
        <w:t>Juich, aarde, juicht alom den HEER;</w:t>
      </w:r>
    </w:p>
    <w:p w14:paraId="4EC627AD" w14:textId="77777777" w:rsidR="009F586C" w:rsidRDefault="009F586C" w:rsidP="009F586C">
      <w:pPr>
        <w:pStyle w:val="Geenafstand"/>
      </w:pPr>
      <w:r>
        <w:t>Dient God met blijdschap, geeft Hem eer;</w:t>
      </w:r>
    </w:p>
    <w:p w14:paraId="22ECFC41" w14:textId="77777777" w:rsidR="009F586C" w:rsidRDefault="009F586C" w:rsidP="009F586C">
      <w:pPr>
        <w:pStyle w:val="Geenafstand"/>
      </w:pPr>
      <w:r>
        <w:t>Komt, nadert voor Zijn aangezicht;</w:t>
      </w:r>
    </w:p>
    <w:p w14:paraId="66B7A0C7" w14:textId="77777777" w:rsidR="009F586C" w:rsidRDefault="009F586C" w:rsidP="009F586C">
      <w:pPr>
        <w:pStyle w:val="Geenafstand"/>
      </w:pPr>
      <w:r>
        <w:t>Zingt Hem een vrolijk lofgedicht.</w:t>
      </w:r>
    </w:p>
    <w:p w14:paraId="42D93DBD" w14:textId="7819F6F4" w:rsidR="009F586C" w:rsidRDefault="009F586C" w:rsidP="009F586C">
      <w:pPr>
        <w:pStyle w:val="Geenafstand"/>
      </w:pPr>
      <w:r>
        <w:t>3</w:t>
      </w:r>
    </w:p>
    <w:bookmarkEnd w:id="0"/>
    <w:p w14:paraId="2231A0DE" w14:textId="77777777" w:rsidR="009F586C" w:rsidRDefault="009F586C" w:rsidP="009F586C">
      <w:pPr>
        <w:pStyle w:val="Geenafstand"/>
      </w:pPr>
      <w:r>
        <w:t>Gaat tot Zijn poorten in met lof,</w:t>
      </w:r>
    </w:p>
    <w:p w14:paraId="64F520AA" w14:textId="77777777" w:rsidR="009F586C" w:rsidRDefault="009F586C" w:rsidP="009F586C">
      <w:pPr>
        <w:pStyle w:val="Geenafstand"/>
      </w:pPr>
      <w:r>
        <w:t>Met lofzang in Zijn heilig hof;</w:t>
      </w:r>
    </w:p>
    <w:p w14:paraId="2AF3068E" w14:textId="77777777" w:rsidR="009F586C" w:rsidRDefault="009F586C" w:rsidP="009F586C">
      <w:pPr>
        <w:pStyle w:val="Geenafstand"/>
      </w:pPr>
      <w:r>
        <w:t>Looft Hem aldaar met hart en stem;</w:t>
      </w:r>
    </w:p>
    <w:p w14:paraId="6821828A" w14:textId="484F4589" w:rsidR="00E046C6" w:rsidRDefault="009F586C" w:rsidP="009F586C">
      <w:pPr>
        <w:pStyle w:val="Geenafstand"/>
        <w:sectPr w:rsidR="00E046C6" w:rsidSect="009F586C">
          <w:type w:val="continuous"/>
          <w:pgSz w:w="11906" w:h="16838"/>
          <w:pgMar w:top="851" w:right="1417" w:bottom="851" w:left="1417" w:header="708" w:footer="708" w:gutter="0"/>
          <w:cols w:num="2" w:space="708"/>
          <w:docGrid w:linePitch="360"/>
        </w:sectPr>
      </w:pPr>
      <w:r>
        <w:t>Prijst Zijnen naam, verheerlijkt Hem.</w:t>
      </w:r>
    </w:p>
    <w:p w14:paraId="0B77E19C" w14:textId="77777777" w:rsidR="009F586C" w:rsidRDefault="009F586C" w:rsidP="00B57CF8">
      <w:pPr>
        <w:pStyle w:val="Geenafstand"/>
        <w:sectPr w:rsidR="009F586C" w:rsidSect="00A80EB8">
          <w:type w:val="continuous"/>
          <w:pgSz w:w="11906" w:h="16838"/>
          <w:pgMar w:top="851" w:right="1417" w:bottom="851" w:left="1417" w:header="708" w:footer="708" w:gutter="0"/>
          <w:cols w:space="708"/>
          <w:docGrid w:linePitch="360"/>
        </w:sectPr>
      </w:pPr>
    </w:p>
    <w:p w14:paraId="771BD0C0" w14:textId="60FD64DB" w:rsidR="005411E3" w:rsidRDefault="00A80EB8" w:rsidP="00B57CF8">
      <w:pPr>
        <w:pStyle w:val="Geenafstand"/>
        <w:rPr>
          <w:b/>
          <w:bCs/>
        </w:rPr>
      </w:pPr>
      <w:r>
        <w:rPr>
          <w:b/>
          <w:bCs/>
        </w:rPr>
        <w:t>V</w:t>
      </w:r>
      <w:r w:rsidR="00FA53D1">
        <w:rPr>
          <w:b/>
          <w:bCs/>
        </w:rPr>
        <w:t>otum</w:t>
      </w:r>
      <w:r w:rsidR="00105F31">
        <w:rPr>
          <w:b/>
          <w:bCs/>
        </w:rPr>
        <w:t xml:space="preserve"> </w:t>
      </w:r>
      <w:r w:rsidR="005411E3" w:rsidRPr="00B57CF8">
        <w:rPr>
          <w:b/>
          <w:bCs/>
        </w:rPr>
        <w:t>en groet</w:t>
      </w:r>
    </w:p>
    <w:p w14:paraId="18D41A89" w14:textId="1C0ACAD8" w:rsidR="00FA53D1" w:rsidRDefault="00FA53D1" w:rsidP="00B57CF8">
      <w:pPr>
        <w:pStyle w:val="Geenafstand"/>
        <w:rPr>
          <w:b/>
          <w:bCs/>
        </w:rPr>
      </w:pPr>
    </w:p>
    <w:p w14:paraId="765CFC45" w14:textId="0D4BFBB8" w:rsidR="00BD32BA" w:rsidRDefault="00686AEA" w:rsidP="00BD32BA">
      <w:pPr>
        <w:pStyle w:val="Geenafstand"/>
        <w:rPr>
          <w:b/>
          <w:bCs/>
        </w:rPr>
      </w:pPr>
      <w:r w:rsidRPr="00686AEA">
        <w:rPr>
          <w:b/>
          <w:bCs/>
        </w:rPr>
        <w:t xml:space="preserve">Zingen Psalm </w:t>
      </w:r>
      <w:r w:rsidR="00C14FC5">
        <w:rPr>
          <w:b/>
          <w:bCs/>
        </w:rPr>
        <w:t>100</w:t>
      </w:r>
      <w:r w:rsidR="00FA53D1">
        <w:rPr>
          <w:b/>
          <w:bCs/>
        </w:rPr>
        <w:t xml:space="preserve"> </w:t>
      </w:r>
      <w:r w:rsidRPr="00686AEA">
        <w:rPr>
          <w:b/>
          <w:bCs/>
        </w:rPr>
        <w:t>:</w:t>
      </w:r>
      <w:r w:rsidR="00FA53D1">
        <w:rPr>
          <w:b/>
          <w:bCs/>
        </w:rPr>
        <w:t xml:space="preserve"> </w:t>
      </w:r>
      <w:r w:rsidR="00C14FC5">
        <w:rPr>
          <w:b/>
          <w:bCs/>
        </w:rPr>
        <w:t>2</w:t>
      </w:r>
      <w:r w:rsidRPr="00686AEA">
        <w:rPr>
          <w:b/>
          <w:bCs/>
        </w:rPr>
        <w:t xml:space="preserve"> </w:t>
      </w:r>
      <w:r w:rsidR="00A80EB8">
        <w:rPr>
          <w:b/>
          <w:bCs/>
        </w:rPr>
        <w:t xml:space="preserve">en </w:t>
      </w:r>
      <w:r w:rsidR="00C14FC5">
        <w:rPr>
          <w:b/>
          <w:bCs/>
        </w:rPr>
        <w:t>4</w:t>
      </w:r>
      <w:r w:rsidRPr="00686AEA">
        <w:rPr>
          <w:b/>
          <w:bCs/>
        </w:rPr>
        <w:t>(OB)</w:t>
      </w:r>
    </w:p>
    <w:p w14:paraId="295E7BA8" w14:textId="77777777" w:rsidR="0042577B" w:rsidRDefault="0042577B" w:rsidP="00BD32BA">
      <w:pPr>
        <w:pStyle w:val="Geenafstand"/>
        <w:sectPr w:rsidR="0042577B" w:rsidSect="00C2108D">
          <w:type w:val="continuous"/>
          <w:pgSz w:w="11906" w:h="16838"/>
          <w:pgMar w:top="851" w:right="1417" w:bottom="851" w:left="1417" w:header="708" w:footer="708" w:gutter="0"/>
          <w:cols w:space="708"/>
          <w:docGrid w:linePitch="360"/>
        </w:sectPr>
      </w:pPr>
    </w:p>
    <w:p w14:paraId="51071911" w14:textId="49E1C2D5" w:rsidR="0042577B" w:rsidRDefault="00774D66" w:rsidP="0042577B">
      <w:pPr>
        <w:pStyle w:val="Geenafstand"/>
      </w:pPr>
      <w:r>
        <w:t>2</w:t>
      </w:r>
    </w:p>
    <w:p w14:paraId="11575696" w14:textId="77777777" w:rsidR="00C14FC5" w:rsidRDefault="00C14FC5" w:rsidP="00C14FC5">
      <w:pPr>
        <w:pStyle w:val="Geenafstand"/>
      </w:pPr>
      <w:r>
        <w:t>De HEER is God; erkent, dat Hij</w:t>
      </w:r>
    </w:p>
    <w:p w14:paraId="5EA167C5" w14:textId="77777777" w:rsidR="00C14FC5" w:rsidRDefault="00C14FC5" w:rsidP="00C14FC5">
      <w:pPr>
        <w:pStyle w:val="Geenafstand"/>
      </w:pPr>
      <w:r>
        <w:t>Ons heeft gemaakt (en geenszins wij)</w:t>
      </w:r>
    </w:p>
    <w:p w14:paraId="7116E201" w14:textId="77777777" w:rsidR="00C14FC5" w:rsidRDefault="00C14FC5" w:rsidP="00C14FC5">
      <w:pPr>
        <w:pStyle w:val="Geenafstand"/>
      </w:pPr>
      <w:r>
        <w:t>Tot schapen, die Hij voedt en weidt;</w:t>
      </w:r>
    </w:p>
    <w:p w14:paraId="1DC33EFB" w14:textId="15E940B8" w:rsidR="0042577B" w:rsidRDefault="00C14FC5" w:rsidP="00C14FC5">
      <w:pPr>
        <w:pStyle w:val="Geenafstand"/>
      </w:pPr>
      <w:r>
        <w:t>Een volk, tot Zijnen dienst bereid.</w:t>
      </w:r>
    </w:p>
    <w:p w14:paraId="043E9748" w14:textId="0E5C7EA3" w:rsidR="00A80EB8" w:rsidRDefault="00774D66" w:rsidP="00A80EB8">
      <w:pPr>
        <w:pStyle w:val="Geenafstand"/>
      </w:pPr>
      <w:r>
        <w:t>4</w:t>
      </w:r>
    </w:p>
    <w:p w14:paraId="254DDE75" w14:textId="77777777" w:rsidR="00C14FC5" w:rsidRDefault="00C14FC5" w:rsidP="00C14FC5">
      <w:pPr>
        <w:pStyle w:val="Geenafstand"/>
      </w:pPr>
      <w:r>
        <w:t>Want goedertieren is de HEER;</w:t>
      </w:r>
    </w:p>
    <w:p w14:paraId="375C07D2" w14:textId="77777777" w:rsidR="00C14FC5" w:rsidRDefault="00C14FC5" w:rsidP="00C14FC5">
      <w:pPr>
        <w:pStyle w:val="Geenafstand"/>
      </w:pPr>
      <w:r>
        <w:t>Zijn goedheid eindigt nimmermeer;</w:t>
      </w:r>
    </w:p>
    <w:p w14:paraId="60A4CA8B" w14:textId="77777777" w:rsidR="00C14FC5" w:rsidRDefault="00C14FC5" w:rsidP="00C14FC5">
      <w:pPr>
        <w:pStyle w:val="Geenafstand"/>
      </w:pPr>
      <w:r>
        <w:t>Zijn trouw en waarheid houdt haar kracht</w:t>
      </w:r>
    </w:p>
    <w:p w14:paraId="226CA2F6" w14:textId="77777777" w:rsidR="00C14FC5" w:rsidRDefault="00C14FC5" w:rsidP="00C14FC5">
      <w:pPr>
        <w:pStyle w:val="Geenafstand"/>
      </w:pPr>
      <w:r>
        <w:t>Tot in het laatste nageslacht.</w:t>
      </w:r>
    </w:p>
    <w:p w14:paraId="01A24A2B" w14:textId="77777777" w:rsidR="00C14FC5" w:rsidRDefault="00C14FC5" w:rsidP="00C14FC5">
      <w:pPr>
        <w:pStyle w:val="Geenafstand"/>
        <w:sectPr w:rsidR="00C14FC5" w:rsidSect="00C14FC5">
          <w:type w:val="continuous"/>
          <w:pgSz w:w="11906" w:h="16838"/>
          <w:pgMar w:top="851" w:right="1417" w:bottom="851" w:left="1417" w:header="708" w:footer="708" w:gutter="0"/>
          <w:cols w:num="2" w:space="708"/>
          <w:docGrid w:linePitch="360"/>
        </w:sectPr>
      </w:pPr>
    </w:p>
    <w:p w14:paraId="72BE17C1" w14:textId="77777777" w:rsidR="00C14FC5" w:rsidRDefault="00C14FC5" w:rsidP="00C14FC5">
      <w:pPr>
        <w:pStyle w:val="Geenafstand"/>
      </w:pPr>
    </w:p>
    <w:p w14:paraId="011F56DE" w14:textId="3CB47A21" w:rsidR="008439C5" w:rsidRDefault="002A38DE" w:rsidP="00C14FC5">
      <w:pPr>
        <w:pStyle w:val="Geenafstand"/>
        <w:rPr>
          <w:b/>
          <w:bCs/>
        </w:rPr>
      </w:pPr>
      <w:r>
        <w:rPr>
          <w:b/>
          <w:bCs/>
        </w:rPr>
        <w:t>Geboden</w:t>
      </w:r>
      <w:r w:rsidR="008439C5">
        <w:rPr>
          <w:b/>
          <w:bCs/>
        </w:rPr>
        <w:t xml:space="preserve">     </w:t>
      </w:r>
    </w:p>
    <w:p w14:paraId="2336AC3F" w14:textId="77777777" w:rsidR="00666FE3" w:rsidRDefault="00666FE3" w:rsidP="00306B10">
      <w:pPr>
        <w:pStyle w:val="Geenafstand"/>
        <w:rPr>
          <w:b/>
          <w:bCs/>
        </w:rPr>
        <w:sectPr w:rsidR="00666FE3" w:rsidSect="00C2108D">
          <w:type w:val="continuous"/>
          <w:pgSz w:w="11906" w:h="16838"/>
          <w:pgMar w:top="851" w:right="1417" w:bottom="851" w:left="1417" w:header="708" w:footer="708" w:gutter="0"/>
          <w:cols w:space="708"/>
          <w:docGrid w:linePitch="360"/>
        </w:sectPr>
      </w:pPr>
    </w:p>
    <w:p w14:paraId="13C29986" w14:textId="77777777" w:rsidR="002A38DE" w:rsidRDefault="002A38DE" w:rsidP="00306B10">
      <w:pPr>
        <w:pStyle w:val="Geenafstand"/>
        <w:rPr>
          <w:b/>
          <w:bCs/>
        </w:rPr>
      </w:pPr>
    </w:p>
    <w:p w14:paraId="4EC2026C" w14:textId="77777777" w:rsidR="00BB6947" w:rsidRDefault="00BB6947" w:rsidP="002A38DE">
      <w:pPr>
        <w:pStyle w:val="Geenafstand"/>
        <w:rPr>
          <w:b/>
          <w:bCs/>
        </w:rPr>
        <w:sectPr w:rsidR="00BB6947" w:rsidSect="00666FE3">
          <w:type w:val="continuous"/>
          <w:pgSz w:w="11906" w:h="16838"/>
          <w:pgMar w:top="851" w:right="1417" w:bottom="851" w:left="1417" w:header="708" w:footer="708" w:gutter="0"/>
          <w:cols w:space="708"/>
          <w:docGrid w:linePitch="360"/>
        </w:sectPr>
      </w:pPr>
    </w:p>
    <w:p w14:paraId="13610B84" w14:textId="395B6364" w:rsidR="0042577B" w:rsidRDefault="002A38DE" w:rsidP="002A38DE">
      <w:pPr>
        <w:pStyle w:val="Geenafstand"/>
        <w:rPr>
          <w:b/>
          <w:bCs/>
        </w:rPr>
      </w:pPr>
      <w:r w:rsidRPr="002A38DE">
        <w:rPr>
          <w:b/>
          <w:bCs/>
        </w:rPr>
        <w:t xml:space="preserve">Zingen Psalm </w:t>
      </w:r>
      <w:r w:rsidR="00F20F35">
        <w:rPr>
          <w:b/>
          <w:bCs/>
        </w:rPr>
        <w:t>3</w:t>
      </w:r>
      <w:r w:rsidR="002E4EBA">
        <w:rPr>
          <w:b/>
          <w:bCs/>
        </w:rPr>
        <w:t>2</w:t>
      </w:r>
      <w:r w:rsidRPr="002A38DE">
        <w:rPr>
          <w:b/>
          <w:bCs/>
        </w:rPr>
        <w:t xml:space="preserve"> :</w:t>
      </w:r>
      <w:r w:rsidR="0042577B">
        <w:rPr>
          <w:b/>
          <w:bCs/>
        </w:rPr>
        <w:t>1  Liedboek 1973</w:t>
      </w:r>
      <w:r w:rsidRPr="002A38DE">
        <w:rPr>
          <w:b/>
          <w:bCs/>
        </w:rPr>
        <w:t>)</w:t>
      </w:r>
    </w:p>
    <w:p w14:paraId="139793C0" w14:textId="77777777" w:rsidR="00666FE3" w:rsidRDefault="00666FE3" w:rsidP="00BB6947">
      <w:pPr>
        <w:pStyle w:val="Geenafstand"/>
        <w:sectPr w:rsidR="00666FE3" w:rsidSect="00666FE3">
          <w:type w:val="continuous"/>
          <w:pgSz w:w="11906" w:h="16838"/>
          <w:pgMar w:top="851" w:right="1417" w:bottom="851" w:left="1417" w:header="708" w:footer="708" w:gutter="0"/>
          <w:cols w:space="708"/>
          <w:docGrid w:linePitch="360"/>
        </w:sectPr>
      </w:pPr>
    </w:p>
    <w:p w14:paraId="5C90AEF0" w14:textId="77777777" w:rsidR="00BB6947" w:rsidRPr="00BB6947" w:rsidRDefault="00BB6947" w:rsidP="00BB6947">
      <w:pPr>
        <w:pStyle w:val="Geenafstand"/>
      </w:pPr>
      <w:r w:rsidRPr="00BB6947">
        <w:t>1</w:t>
      </w:r>
    </w:p>
    <w:p w14:paraId="5B670ED6" w14:textId="77777777" w:rsidR="002E4EBA" w:rsidRDefault="002E4EBA" w:rsidP="002E4EBA">
      <w:pPr>
        <w:pStyle w:val="Geenafstand"/>
      </w:pPr>
      <w:r>
        <w:t>Heil hem, wien God zijn ontrouw heeft vergeven</w:t>
      </w:r>
    </w:p>
    <w:p w14:paraId="1BB11DFB" w14:textId="77777777" w:rsidR="002E4EBA" w:rsidRDefault="002E4EBA" w:rsidP="002E4EBA">
      <w:pPr>
        <w:pStyle w:val="Geenafstand"/>
      </w:pPr>
      <w:r>
        <w:t>en toegedekt al wat hij had misdreven,</w:t>
      </w:r>
    </w:p>
    <w:p w14:paraId="74D7F1C9" w14:textId="77777777" w:rsidR="002E4EBA" w:rsidRDefault="002E4EBA" w:rsidP="002E4EBA">
      <w:pPr>
        <w:pStyle w:val="Geenafstand"/>
      </w:pPr>
      <w:r>
        <w:t>God rekent hem zijn dwalingen niet aan -</w:t>
      </w:r>
    </w:p>
    <w:p w14:paraId="1B63906D" w14:textId="77777777" w:rsidR="002E4EBA" w:rsidRDefault="002E4EBA" w:rsidP="002E4EBA">
      <w:pPr>
        <w:pStyle w:val="Geenafstand"/>
      </w:pPr>
      <w:r>
        <w:t>heil hem, die recht voor God is komen staan!</w:t>
      </w:r>
    </w:p>
    <w:p w14:paraId="55A8685C" w14:textId="77777777" w:rsidR="002E4EBA" w:rsidRDefault="002E4EBA" w:rsidP="002E4EBA">
      <w:pPr>
        <w:pStyle w:val="Geenafstand"/>
      </w:pPr>
      <w:r>
        <w:t>Ik kwijnde weg, zolang ik zwijgen wilde,</w:t>
      </w:r>
    </w:p>
    <w:p w14:paraId="38B86531" w14:textId="77777777" w:rsidR="002E4EBA" w:rsidRDefault="002E4EBA" w:rsidP="002E4EBA">
      <w:pPr>
        <w:pStyle w:val="Geenafstand"/>
      </w:pPr>
      <w:r>
        <w:t>in zelfbeklag mijn levenskracht verspilde,</w:t>
      </w:r>
    </w:p>
    <w:p w14:paraId="150EE57D" w14:textId="77777777" w:rsidR="002E4EBA" w:rsidRDefault="002E4EBA" w:rsidP="002E4EBA">
      <w:pPr>
        <w:pStyle w:val="Geenafstand"/>
      </w:pPr>
      <w:r>
        <w:t>want dag en nacht woog zwaar op mij uw hand,</w:t>
      </w:r>
    </w:p>
    <w:p w14:paraId="4AC69222" w14:textId="06A74B7D" w:rsidR="00F20F35" w:rsidRDefault="002E4EBA" w:rsidP="002E4EBA">
      <w:pPr>
        <w:pStyle w:val="Geenafstand"/>
      </w:pPr>
      <w:r>
        <w:t>mijn leven werd zo dor als dorstig land.</w:t>
      </w:r>
    </w:p>
    <w:p w14:paraId="5B07B095" w14:textId="77777777" w:rsidR="002E4EBA" w:rsidRDefault="002E4EBA" w:rsidP="002E4EBA">
      <w:pPr>
        <w:pStyle w:val="Geenafstand"/>
      </w:pPr>
    </w:p>
    <w:p w14:paraId="57577F8F" w14:textId="77777777" w:rsidR="00F20F35" w:rsidRDefault="00F20F35" w:rsidP="00C2243A">
      <w:pPr>
        <w:pStyle w:val="Geenafstand"/>
        <w:rPr>
          <w:b/>
          <w:bCs/>
        </w:rPr>
        <w:sectPr w:rsidR="00F20F35" w:rsidSect="00F20F35">
          <w:type w:val="continuous"/>
          <w:pgSz w:w="11906" w:h="16838"/>
          <w:pgMar w:top="851" w:right="1417" w:bottom="851" w:left="1417" w:header="708" w:footer="708" w:gutter="0"/>
          <w:cols w:space="708"/>
          <w:docGrid w:linePitch="360"/>
        </w:sectPr>
      </w:pPr>
    </w:p>
    <w:p w14:paraId="7BEE83C2" w14:textId="1D9F61F5" w:rsidR="002A38DE" w:rsidRDefault="002A38DE" w:rsidP="00C2243A">
      <w:pPr>
        <w:pStyle w:val="Geenafstand"/>
        <w:rPr>
          <w:b/>
          <w:bCs/>
        </w:rPr>
      </w:pPr>
      <w:r>
        <w:rPr>
          <w:b/>
          <w:bCs/>
        </w:rPr>
        <w:t>Gebed</w:t>
      </w:r>
    </w:p>
    <w:p w14:paraId="1B1B3AEA" w14:textId="77777777" w:rsidR="00666FE3" w:rsidRDefault="00666FE3" w:rsidP="00666FE3">
      <w:pPr>
        <w:pStyle w:val="Geenafstand"/>
        <w:rPr>
          <w:b/>
          <w:bCs/>
        </w:rPr>
      </w:pPr>
    </w:p>
    <w:p w14:paraId="7FD34999" w14:textId="390BF74E" w:rsidR="00BB0FE2" w:rsidRDefault="00666FE3" w:rsidP="00666FE3">
      <w:pPr>
        <w:pStyle w:val="Geenafstand"/>
        <w:rPr>
          <w:b/>
          <w:bCs/>
        </w:rPr>
      </w:pPr>
      <w:r>
        <w:rPr>
          <w:b/>
          <w:bCs/>
        </w:rPr>
        <w:t>K</w:t>
      </w:r>
      <w:r w:rsidR="002A38DE" w:rsidRPr="002A38DE">
        <w:rPr>
          <w:b/>
          <w:bCs/>
        </w:rPr>
        <w:t>indermoment</w:t>
      </w:r>
    </w:p>
    <w:p w14:paraId="037AA84F" w14:textId="77777777" w:rsidR="00666FE3" w:rsidRDefault="00666FE3" w:rsidP="00306B10">
      <w:pPr>
        <w:pStyle w:val="Geenafstand"/>
        <w:rPr>
          <w:b/>
          <w:bCs/>
        </w:rPr>
        <w:sectPr w:rsidR="00666FE3" w:rsidSect="00666FE3">
          <w:type w:val="continuous"/>
          <w:pgSz w:w="11906" w:h="16838"/>
          <w:pgMar w:top="851" w:right="1417" w:bottom="851" w:left="1417" w:header="708" w:footer="708" w:gutter="0"/>
          <w:cols w:space="708"/>
          <w:docGrid w:linePitch="360"/>
        </w:sectPr>
      </w:pPr>
    </w:p>
    <w:p w14:paraId="2279A1E3" w14:textId="77777777" w:rsidR="00666FE3" w:rsidRDefault="00666FE3" w:rsidP="00306B10">
      <w:pPr>
        <w:pStyle w:val="Geenafstand"/>
        <w:rPr>
          <w:b/>
          <w:bCs/>
        </w:rPr>
      </w:pPr>
    </w:p>
    <w:p w14:paraId="4663BEE2" w14:textId="47CEBDA6" w:rsidR="0091278A" w:rsidRDefault="0091278A" w:rsidP="00306B10">
      <w:pPr>
        <w:pStyle w:val="Geenafstand"/>
        <w:rPr>
          <w:b/>
          <w:bCs/>
        </w:rPr>
      </w:pPr>
      <w:r>
        <w:rPr>
          <w:b/>
          <w:bCs/>
        </w:rPr>
        <w:t>Kinderlied</w:t>
      </w:r>
      <w:r w:rsidR="002A38DE">
        <w:rPr>
          <w:b/>
          <w:bCs/>
        </w:rPr>
        <w:t xml:space="preserve">: </w:t>
      </w:r>
      <w:r w:rsidR="00F20F35" w:rsidRPr="00F20F35">
        <w:t>Ik ben de goede Herder</w:t>
      </w:r>
    </w:p>
    <w:p w14:paraId="7C8778F3" w14:textId="7437F477" w:rsidR="00BB6947" w:rsidRDefault="00BB6947" w:rsidP="00306B10">
      <w:pPr>
        <w:pStyle w:val="Geenafstand"/>
        <w:rPr>
          <w:b/>
          <w:bCs/>
        </w:rPr>
      </w:pPr>
    </w:p>
    <w:p w14:paraId="052A73F2" w14:textId="77777777" w:rsidR="00807014" w:rsidRPr="00F90AD4" w:rsidRDefault="00807014" w:rsidP="00B57CF8">
      <w:pPr>
        <w:pStyle w:val="Geenafstand"/>
        <w:rPr>
          <w:b/>
          <w:bCs/>
        </w:rPr>
        <w:sectPr w:rsidR="00807014" w:rsidRPr="00F90AD4" w:rsidSect="00C2108D">
          <w:type w:val="continuous"/>
          <w:pgSz w:w="11906" w:h="16838"/>
          <w:pgMar w:top="851" w:right="1417" w:bottom="851" w:left="1417" w:header="708" w:footer="708" w:gutter="0"/>
          <w:cols w:num="2" w:space="708"/>
          <w:docGrid w:linePitch="360"/>
        </w:sectPr>
      </w:pPr>
    </w:p>
    <w:p w14:paraId="67F7847A" w14:textId="614E6B9C" w:rsidR="00666FE3" w:rsidRPr="00F20F35" w:rsidRDefault="00F20F35" w:rsidP="00306B10">
      <w:pPr>
        <w:pStyle w:val="Geenafstand"/>
      </w:pPr>
      <w:r w:rsidRPr="00F20F35">
        <w:t>1</w:t>
      </w:r>
    </w:p>
    <w:p w14:paraId="519ED8F2" w14:textId="77777777" w:rsidR="00F20F35" w:rsidRDefault="00F20F35" w:rsidP="00F20F35">
      <w:pPr>
        <w:pStyle w:val="Geenafstand"/>
      </w:pPr>
      <w:bookmarkStart w:id="1" w:name="_Hlk127003972"/>
      <w:r>
        <w:t xml:space="preserve">Jezus is de goede Herder, </w:t>
      </w:r>
    </w:p>
    <w:p w14:paraId="55F5AF3A" w14:textId="77777777" w:rsidR="00F20F35" w:rsidRDefault="00F20F35" w:rsidP="00F20F35">
      <w:pPr>
        <w:pStyle w:val="Geenafstand"/>
      </w:pPr>
      <w:r>
        <w:t xml:space="preserve">die ons hulp en voedsel geeft </w:t>
      </w:r>
    </w:p>
    <w:p w14:paraId="4D5032D0" w14:textId="77777777" w:rsidR="00F20F35" w:rsidRDefault="00F20F35" w:rsidP="00F20F35">
      <w:pPr>
        <w:pStyle w:val="Geenafstand"/>
      </w:pPr>
      <w:r>
        <w:t xml:space="preserve">Jezus is de goede Herder, </w:t>
      </w:r>
    </w:p>
    <w:p w14:paraId="18BA413D" w14:textId="77777777" w:rsidR="00F20F35" w:rsidRDefault="00F20F35" w:rsidP="00F20F35">
      <w:pPr>
        <w:pStyle w:val="Geenafstand"/>
      </w:pPr>
      <w:r>
        <w:t xml:space="preserve">die alles voor jou over heeft </w:t>
      </w:r>
    </w:p>
    <w:p w14:paraId="775633AC" w14:textId="77777777" w:rsidR="00F20F35" w:rsidRDefault="00F20F35" w:rsidP="00F20F35">
      <w:pPr>
        <w:pStyle w:val="Geenafstand"/>
      </w:pPr>
    </w:p>
    <w:p w14:paraId="3C657550" w14:textId="62587A3C" w:rsidR="00F20F35" w:rsidRDefault="00F20F35" w:rsidP="00F20F35">
      <w:pPr>
        <w:pStyle w:val="Geenafstand"/>
      </w:pPr>
      <w:r>
        <w:t>2</w:t>
      </w:r>
    </w:p>
    <w:p w14:paraId="3DB030DF" w14:textId="77777777" w:rsidR="00F20F35" w:rsidRDefault="00F20F35" w:rsidP="00F20F35">
      <w:pPr>
        <w:pStyle w:val="Geenafstand"/>
      </w:pPr>
      <w:r>
        <w:t xml:space="preserve"> In een wereld vol van vragen, </w:t>
      </w:r>
    </w:p>
    <w:p w14:paraId="2B4FAC9C" w14:textId="77777777" w:rsidR="00F20F35" w:rsidRDefault="00F20F35" w:rsidP="00F20F35">
      <w:pPr>
        <w:pStyle w:val="Geenafstand"/>
      </w:pPr>
      <w:r>
        <w:t xml:space="preserve"> is Hij bij ons in de pijn, </w:t>
      </w:r>
    </w:p>
    <w:p w14:paraId="2A9DAF18" w14:textId="77777777" w:rsidR="00F20F35" w:rsidRDefault="00F20F35" w:rsidP="00F20F35">
      <w:pPr>
        <w:pStyle w:val="Geenafstand"/>
      </w:pPr>
      <w:r>
        <w:t xml:space="preserve"> heeft Hij alle schuld gedragen, </w:t>
      </w:r>
    </w:p>
    <w:p w14:paraId="7E52FE10" w14:textId="77777777" w:rsidR="00F20F35" w:rsidRDefault="00F20F35" w:rsidP="00F20F35">
      <w:pPr>
        <w:pStyle w:val="Geenafstand"/>
      </w:pPr>
      <w:r>
        <w:t xml:space="preserve"> wil Hij Levenskoning zijn. </w:t>
      </w:r>
    </w:p>
    <w:p w14:paraId="4109528F" w14:textId="77777777" w:rsidR="00F20F35" w:rsidRDefault="00F20F35" w:rsidP="00F20F35">
      <w:pPr>
        <w:pStyle w:val="Geenafstand"/>
        <w:sectPr w:rsidR="00F20F35" w:rsidSect="00F20F35">
          <w:type w:val="continuous"/>
          <w:pgSz w:w="11906" w:h="16838"/>
          <w:pgMar w:top="851" w:right="1417" w:bottom="851" w:left="1417" w:header="708" w:footer="708" w:gutter="0"/>
          <w:cols w:num="2" w:space="708"/>
          <w:docGrid w:linePitch="360"/>
        </w:sectPr>
      </w:pPr>
    </w:p>
    <w:p w14:paraId="2D4E203C" w14:textId="7A427391" w:rsidR="00F20F35" w:rsidRDefault="00F20F35" w:rsidP="00F20F35">
      <w:pPr>
        <w:pStyle w:val="Geenafstand"/>
      </w:pPr>
      <w:r>
        <w:t>3</w:t>
      </w:r>
    </w:p>
    <w:p w14:paraId="29377ADC" w14:textId="77777777" w:rsidR="00F20F35" w:rsidRDefault="00F20F35" w:rsidP="00F20F35">
      <w:pPr>
        <w:pStyle w:val="Geenafstand"/>
      </w:pPr>
      <w:r>
        <w:t xml:space="preserve"> Jezus is de goede Herder, </w:t>
      </w:r>
    </w:p>
    <w:p w14:paraId="50711453" w14:textId="77777777" w:rsidR="00F20F35" w:rsidRDefault="00F20F35" w:rsidP="00F20F35">
      <w:pPr>
        <w:pStyle w:val="Geenafstand"/>
      </w:pPr>
      <w:r>
        <w:t xml:space="preserve"> die ons hulp en voedsel geeft </w:t>
      </w:r>
    </w:p>
    <w:p w14:paraId="1D259C28" w14:textId="77777777" w:rsidR="00F20F35" w:rsidRDefault="00F20F35" w:rsidP="00F20F35">
      <w:pPr>
        <w:pStyle w:val="Geenafstand"/>
      </w:pPr>
      <w:r>
        <w:t xml:space="preserve"> Jezus is de goede Herder, </w:t>
      </w:r>
    </w:p>
    <w:p w14:paraId="46E46281" w14:textId="77777777" w:rsidR="00F20F35" w:rsidRDefault="00F20F35" w:rsidP="00F20F35">
      <w:pPr>
        <w:pStyle w:val="Geenafstand"/>
      </w:pPr>
      <w:r>
        <w:t xml:space="preserve"> die alles voor jou over heeft</w:t>
      </w:r>
    </w:p>
    <w:p w14:paraId="1E88A7E3" w14:textId="77777777" w:rsidR="00F20F35" w:rsidRDefault="00F20F35" w:rsidP="00666FE3">
      <w:pPr>
        <w:pStyle w:val="Geenafstand"/>
      </w:pPr>
    </w:p>
    <w:bookmarkEnd w:id="1"/>
    <w:p w14:paraId="1D24286E" w14:textId="6361A689" w:rsidR="002A38DE" w:rsidRDefault="005411E3" w:rsidP="00306B10">
      <w:pPr>
        <w:pStyle w:val="Geenafstand"/>
        <w:rPr>
          <w:b/>
          <w:bCs/>
        </w:rPr>
      </w:pPr>
      <w:r w:rsidRPr="00F90AD4">
        <w:rPr>
          <w:b/>
          <w:bCs/>
        </w:rPr>
        <w:lastRenderedPageBreak/>
        <w:t>Schriftlezing</w:t>
      </w:r>
      <w:r w:rsidR="002A38DE">
        <w:rPr>
          <w:b/>
          <w:bCs/>
        </w:rPr>
        <w:t>en</w:t>
      </w:r>
      <w:r w:rsidR="001E1C52">
        <w:rPr>
          <w:b/>
          <w:bCs/>
        </w:rPr>
        <w:t xml:space="preserve">: </w:t>
      </w:r>
    </w:p>
    <w:p w14:paraId="62D28BC8" w14:textId="77777777" w:rsidR="001266E8" w:rsidRDefault="001266E8" w:rsidP="00306B10">
      <w:pPr>
        <w:pStyle w:val="Geenafstand"/>
        <w:rPr>
          <w:b/>
          <w:bCs/>
        </w:rPr>
      </w:pPr>
    </w:p>
    <w:p w14:paraId="1CD387EF" w14:textId="70F79877" w:rsidR="00FD4F51" w:rsidRDefault="002A38DE" w:rsidP="00306B10">
      <w:pPr>
        <w:pStyle w:val="Geenafstand"/>
        <w:rPr>
          <w:b/>
          <w:bCs/>
        </w:rPr>
      </w:pPr>
      <w:r>
        <w:rPr>
          <w:b/>
          <w:bCs/>
        </w:rPr>
        <w:t xml:space="preserve">Johannes </w:t>
      </w:r>
      <w:r w:rsidR="00FD4F51">
        <w:rPr>
          <w:b/>
          <w:bCs/>
        </w:rPr>
        <w:t>4</w:t>
      </w:r>
      <w:r>
        <w:rPr>
          <w:b/>
          <w:bCs/>
        </w:rPr>
        <w:t xml:space="preserve"> :</w:t>
      </w:r>
      <w:r w:rsidR="00014CAA">
        <w:rPr>
          <w:b/>
          <w:bCs/>
        </w:rPr>
        <w:t xml:space="preserve"> </w:t>
      </w:r>
      <w:r w:rsidR="00F20F35">
        <w:rPr>
          <w:b/>
          <w:bCs/>
        </w:rPr>
        <w:t>4 - 26</w:t>
      </w:r>
    </w:p>
    <w:p w14:paraId="250DC628" w14:textId="39F930B9" w:rsidR="002A38DE" w:rsidRDefault="00FD4F51" w:rsidP="00306B10">
      <w:pPr>
        <w:pStyle w:val="Geenafstand"/>
        <w:rPr>
          <w:b/>
          <w:bCs/>
        </w:rPr>
      </w:pPr>
      <w:r>
        <w:rPr>
          <w:b/>
          <w:bCs/>
        </w:rPr>
        <w:t xml:space="preserve">Lucas </w:t>
      </w:r>
      <w:r w:rsidR="00F20F35">
        <w:rPr>
          <w:b/>
          <w:bCs/>
        </w:rPr>
        <w:t>4</w:t>
      </w:r>
      <w:r>
        <w:rPr>
          <w:b/>
          <w:bCs/>
        </w:rPr>
        <w:t>: 3</w:t>
      </w:r>
      <w:r w:rsidR="00F20F35">
        <w:rPr>
          <w:b/>
          <w:bCs/>
        </w:rPr>
        <w:t>2</w:t>
      </w:r>
      <w:r>
        <w:rPr>
          <w:b/>
          <w:bCs/>
        </w:rPr>
        <w:t xml:space="preserve"> - </w:t>
      </w:r>
      <w:r w:rsidR="00F20F35">
        <w:rPr>
          <w:b/>
          <w:bCs/>
        </w:rPr>
        <w:t>42</w:t>
      </w:r>
      <w:r w:rsidR="002A38DE">
        <w:rPr>
          <w:b/>
          <w:bCs/>
        </w:rPr>
        <w:t xml:space="preserve"> </w:t>
      </w:r>
    </w:p>
    <w:p w14:paraId="220D2215" w14:textId="77777777" w:rsidR="005749EF" w:rsidRDefault="005749EF" w:rsidP="00306B10">
      <w:pPr>
        <w:pStyle w:val="Geenafstand"/>
        <w:rPr>
          <w:b/>
          <w:bCs/>
        </w:rPr>
      </w:pPr>
    </w:p>
    <w:p w14:paraId="779A8E81" w14:textId="28C38CA7" w:rsidR="002A38DE" w:rsidRDefault="00C07729" w:rsidP="00306B10">
      <w:pPr>
        <w:pStyle w:val="Geenafstand"/>
        <w:rPr>
          <w:b/>
          <w:bCs/>
        </w:rPr>
      </w:pPr>
      <w:r>
        <w:rPr>
          <w:b/>
          <w:bCs/>
        </w:rPr>
        <w:t>Johannes</w:t>
      </w:r>
      <w:r w:rsidR="00014CAA">
        <w:rPr>
          <w:b/>
          <w:bCs/>
        </w:rPr>
        <w:t xml:space="preserve"> </w:t>
      </w:r>
      <w:r>
        <w:rPr>
          <w:b/>
          <w:bCs/>
        </w:rPr>
        <w:t>4</w:t>
      </w:r>
      <w:r w:rsidR="005749EF" w:rsidRPr="005749EF">
        <w:rPr>
          <w:b/>
          <w:bCs/>
        </w:rPr>
        <w:t xml:space="preserve"> :</w:t>
      </w:r>
      <w:r w:rsidR="00014CAA">
        <w:rPr>
          <w:b/>
          <w:bCs/>
        </w:rPr>
        <w:t xml:space="preserve"> 4</w:t>
      </w:r>
      <w:r>
        <w:rPr>
          <w:b/>
          <w:bCs/>
        </w:rPr>
        <w:t xml:space="preserve"> </w:t>
      </w:r>
      <w:r w:rsidR="005749EF" w:rsidRPr="005749EF">
        <w:rPr>
          <w:b/>
          <w:bCs/>
        </w:rPr>
        <w:t xml:space="preserve">-  </w:t>
      </w:r>
      <w:r w:rsidR="00014CAA">
        <w:rPr>
          <w:b/>
          <w:bCs/>
        </w:rPr>
        <w:t>26</w:t>
      </w:r>
    </w:p>
    <w:p w14:paraId="21F1F360" w14:textId="77777777" w:rsidR="00014CAA" w:rsidRDefault="00014CAA" w:rsidP="00014CAA">
      <w:pPr>
        <w:pStyle w:val="Geenafstand"/>
      </w:pPr>
      <w:r>
        <w:t>4En Hij moest door Samaria gaan.</w:t>
      </w:r>
    </w:p>
    <w:p w14:paraId="5A128104" w14:textId="77777777" w:rsidR="00014CAA" w:rsidRDefault="00014CAA" w:rsidP="00014CAA">
      <w:pPr>
        <w:pStyle w:val="Geenafstand"/>
      </w:pPr>
      <w:r>
        <w:t>5Hij kwam dan bij een stad in Samaria, Sichar genoemd, dicht bij het stuk grond dat Jakob zijn zoon Jozef gegeven had.</w:t>
      </w:r>
    </w:p>
    <w:p w14:paraId="12EC59D0" w14:textId="77777777" w:rsidR="00014CAA" w:rsidRDefault="00014CAA" w:rsidP="00014CAA">
      <w:pPr>
        <w:pStyle w:val="Geenafstand"/>
      </w:pPr>
      <w:r>
        <w:t>6En daar was de bron van Jakob. Jezus nu ging, vermoeid van de reis, bij de bron zitten. Het was ongeveer het zesde uur.</w:t>
      </w:r>
    </w:p>
    <w:p w14:paraId="103E2E7F" w14:textId="77777777" w:rsidR="00014CAA" w:rsidRDefault="00014CAA" w:rsidP="00014CAA">
      <w:pPr>
        <w:pStyle w:val="Geenafstand"/>
      </w:pPr>
      <w:r>
        <w:t>7Er kwam een vrouw uit Samaria om water te putten. Jezus zei tegen haar: Geef Mij te drinken.</w:t>
      </w:r>
    </w:p>
    <w:p w14:paraId="3C8A7EE0" w14:textId="77777777" w:rsidR="00014CAA" w:rsidRDefault="00014CAA" w:rsidP="00014CAA">
      <w:pPr>
        <w:pStyle w:val="Geenafstand"/>
      </w:pPr>
      <w:r>
        <w:t>8Want Zijn discipelen waren weggegaan naar de stad om voedsel te kopen.</w:t>
      </w:r>
    </w:p>
    <w:p w14:paraId="28322ED1" w14:textId="77777777" w:rsidR="00014CAA" w:rsidRDefault="00014CAA" w:rsidP="00014CAA">
      <w:pPr>
        <w:pStyle w:val="Geenafstand"/>
      </w:pPr>
      <w:r>
        <w:t>9De Samaritaanse vrouw dan zei tegen Hem: Hoe vraagt U, Die een Jood bent, van mij te drinken, die een Samaritaanse vrouw ben? Want Joden hebben geen omgang met Samaritanen.</w:t>
      </w:r>
    </w:p>
    <w:p w14:paraId="283AE0CB" w14:textId="77777777" w:rsidR="00014CAA" w:rsidRDefault="00014CAA" w:rsidP="00014CAA">
      <w:pPr>
        <w:pStyle w:val="Geenafstand"/>
      </w:pPr>
      <w:r>
        <w:t>10Jezus antwoordde en zei tegen haar: Als u de gave van God kende, en wist Wie Hij is Die tegen u zegt: Geef Mij te drinken, u zou het Hem hebben gevraagd en Hij zou u levend water gegeven hebben.</w:t>
      </w:r>
    </w:p>
    <w:p w14:paraId="75CE8F8E" w14:textId="77777777" w:rsidR="00014CAA" w:rsidRDefault="00014CAA" w:rsidP="00014CAA">
      <w:pPr>
        <w:pStyle w:val="Geenafstand"/>
      </w:pPr>
      <w:r>
        <w:t>11De vrouw zei tegen Hem: Heere, U hebt geen emmer en de put is diep; waar hebt U dan het levende water vandaan?</w:t>
      </w:r>
    </w:p>
    <w:p w14:paraId="10662330" w14:textId="77777777" w:rsidR="00014CAA" w:rsidRDefault="00014CAA" w:rsidP="00014CAA">
      <w:pPr>
        <w:pStyle w:val="Geenafstand"/>
      </w:pPr>
      <w:r>
        <w:t>12Bent U soms meer dan onze vader Jakob, die ons de put gegeven heeft en zelf daaruit gedronken heeft, evenals zijn kinderen en zijn kudden?</w:t>
      </w:r>
    </w:p>
    <w:p w14:paraId="3960B1CB" w14:textId="77777777" w:rsidR="00014CAA" w:rsidRDefault="00014CAA" w:rsidP="00014CAA">
      <w:pPr>
        <w:pStyle w:val="Geenafstand"/>
      </w:pPr>
      <w:r>
        <w:t>13Jezus antwoordde en zei tegen haar: Ieder die van dit water drinkt, zal weer dorst krijgen,</w:t>
      </w:r>
    </w:p>
    <w:p w14:paraId="4D918BEA" w14:textId="77777777" w:rsidR="00014CAA" w:rsidRDefault="00014CAA" w:rsidP="00014CAA">
      <w:pPr>
        <w:pStyle w:val="Geenafstand"/>
      </w:pPr>
      <w:r>
        <w:t>14maar wie drinkt van het water dat Ik hem zal geven, zal in eeuwigheid geen dorst meer krijgen. Maar het water dat Ik hem zal geven, zal in hem een bron worden van water dat opwelt tot in het eeuwige leven.</w:t>
      </w:r>
    </w:p>
    <w:p w14:paraId="63B181AC" w14:textId="77777777" w:rsidR="00014CAA" w:rsidRDefault="00014CAA" w:rsidP="00014CAA">
      <w:pPr>
        <w:pStyle w:val="Geenafstand"/>
      </w:pPr>
      <w:r>
        <w:t>15De vrouw zei tegen Hem: Heere, geef mij dat water, opdat ik geen dorst meer zal hebben en niet hier hoef te komen om te putten.</w:t>
      </w:r>
    </w:p>
    <w:p w14:paraId="2BC89261" w14:textId="77777777" w:rsidR="00014CAA" w:rsidRDefault="00014CAA" w:rsidP="00014CAA">
      <w:pPr>
        <w:pStyle w:val="Geenafstand"/>
      </w:pPr>
      <w:r>
        <w:t>16Jezus zei tegen haar: Ga heen, roep uw man en kom hier.</w:t>
      </w:r>
    </w:p>
    <w:p w14:paraId="48A4667C" w14:textId="77777777" w:rsidR="00014CAA" w:rsidRDefault="00014CAA" w:rsidP="00014CAA">
      <w:pPr>
        <w:pStyle w:val="Geenafstand"/>
      </w:pPr>
      <w:r>
        <w:t>17De vrouw antwoordde en zei tegen Hem: Ik heb geen man. Jezus zei tegen haar: U hebt terecht gezegd: Ik heb geen man,</w:t>
      </w:r>
    </w:p>
    <w:p w14:paraId="65FC7551" w14:textId="77777777" w:rsidR="00014CAA" w:rsidRDefault="00014CAA" w:rsidP="00014CAA">
      <w:pPr>
        <w:pStyle w:val="Geenafstand"/>
      </w:pPr>
      <w:r>
        <w:t>18want vijf mannen hebt u gehad en die u nu hebt, is uw man niet; dat hebt u naar waarheid gezegd.</w:t>
      </w:r>
    </w:p>
    <w:p w14:paraId="212D8F33" w14:textId="77777777" w:rsidR="00014CAA" w:rsidRDefault="00014CAA" w:rsidP="00014CAA">
      <w:pPr>
        <w:pStyle w:val="Geenafstand"/>
      </w:pPr>
      <w:r>
        <w:t>19De vrouw zei tegen Hem: Heere, ik zie dat U een profeet bent.</w:t>
      </w:r>
    </w:p>
    <w:p w14:paraId="6BDB6B25" w14:textId="77777777" w:rsidR="00014CAA" w:rsidRDefault="00014CAA" w:rsidP="00014CAA">
      <w:pPr>
        <w:pStyle w:val="Geenafstand"/>
      </w:pPr>
      <w:r>
        <w:t>20Onze vaderen hebben op deze berg aanbeden, en bij u zegt men dat in Jeruzalem de plaats is waar men moet aanbidden.</w:t>
      </w:r>
    </w:p>
    <w:p w14:paraId="5BAA5F8E" w14:textId="77777777" w:rsidR="00014CAA" w:rsidRDefault="00014CAA" w:rsidP="00014CAA">
      <w:pPr>
        <w:pStyle w:val="Geenafstand"/>
      </w:pPr>
      <w:r>
        <w:t>21Jezus zei tegen haar: Vrouw, geloof Mij, de tijd komt dat u niet op deze berg, en ook niet in Jeruzalem de Vader zult aanbidden.</w:t>
      </w:r>
    </w:p>
    <w:p w14:paraId="3220A0D4" w14:textId="77777777" w:rsidR="00014CAA" w:rsidRDefault="00014CAA" w:rsidP="00014CAA">
      <w:pPr>
        <w:pStyle w:val="Geenafstand"/>
      </w:pPr>
      <w:r>
        <w:t>22U aanbidt wat u niet weet; wij aanbidden wat wij weten, want de zaligheid is uit de Joden.</w:t>
      </w:r>
    </w:p>
    <w:p w14:paraId="28C6C17B" w14:textId="77777777" w:rsidR="00014CAA" w:rsidRDefault="00014CAA" w:rsidP="00014CAA">
      <w:pPr>
        <w:pStyle w:val="Geenafstand"/>
      </w:pPr>
      <w:r>
        <w:t>23Maar de tijd komt en is er nu, dat de ware aanbidders de Vader zullen aanbidden in geest en waarheid, want de Vader zoekt wie Hem zo aanbidden.</w:t>
      </w:r>
    </w:p>
    <w:p w14:paraId="6BF944B4" w14:textId="77777777" w:rsidR="00014CAA" w:rsidRDefault="00014CAA" w:rsidP="00014CAA">
      <w:pPr>
        <w:pStyle w:val="Geenafstand"/>
      </w:pPr>
      <w:r>
        <w:t>24God is Geest en wie Hem aanbidden, moeten Hem aanbidden in geest en waarheid.</w:t>
      </w:r>
    </w:p>
    <w:p w14:paraId="54CD8FFF" w14:textId="77777777" w:rsidR="00014CAA" w:rsidRDefault="00014CAA" w:rsidP="00014CAA">
      <w:pPr>
        <w:pStyle w:val="Geenafstand"/>
      </w:pPr>
      <w:r>
        <w:t>25De vrouw zei tegen Hem: Ik weet dat de Messias komt (Die Christus genoemd wordt); wanneer Die gekomen zal zijn, zal Hij ons alles verkondigen.</w:t>
      </w:r>
    </w:p>
    <w:p w14:paraId="6D1A04F9" w14:textId="77777777" w:rsidR="00014CAA" w:rsidRDefault="00014CAA" w:rsidP="00014CAA">
      <w:pPr>
        <w:pStyle w:val="Geenafstand"/>
      </w:pPr>
      <w:r>
        <w:t>26Jezus zei tegen haar: Ik ben het, Die met u spreekt.</w:t>
      </w:r>
    </w:p>
    <w:p w14:paraId="6B34939C" w14:textId="77777777" w:rsidR="00014CAA" w:rsidRDefault="00014CAA" w:rsidP="002A38DE">
      <w:pPr>
        <w:pStyle w:val="Geenafstand"/>
        <w:rPr>
          <w:b/>
          <w:bCs/>
        </w:rPr>
      </w:pPr>
    </w:p>
    <w:p w14:paraId="117E2958" w14:textId="7FA2F63B" w:rsidR="002A38DE" w:rsidRPr="002A38DE" w:rsidRDefault="002E4EBA" w:rsidP="002A38DE">
      <w:pPr>
        <w:pStyle w:val="Geenafstand"/>
        <w:rPr>
          <w:b/>
          <w:bCs/>
        </w:rPr>
      </w:pPr>
      <w:r>
        <w:rPr>
          <w:b/>
          <w:bCs/>
        </w:rPr>
        <w:t>Johannes</w:t>
      </w:r>
      <w:r w:rsidR="00C07729">
        <w:rPr>
          <w:b/>
          <w:bCs/>
        </w:rPr>
        <w:t xml:space="preserve"> </w:t>
      </w:r>
      <w:r w:rsidR="00014CAA">
        <w:rPr>
          <w:b/>
          <w:bCs/>
        </w:rPr>
        <w:t>4</w:t>
      </w:r>
      <w:r w:rsidR="00C07729">
        <w:rPr>
          <w:b/>
          <w:bCs/>
        </w:rPr>
        <w:t xml:space="preserve"> : 3</w:t>
      </w:r>
      <w:r w:rsidR="00014CAA">
        <w:rPr>
          <w:b/>
          <w:bCs/>
        </w:rPr>
        <w:t>2</w:t>
      </w:r>
      <w:r w:rsidR="00C07729">
        <w:rPr>
          <w:b/>
          <w:bCs/>
        </w:rPr>
        <w:t xml:space="preserve"> – </w:t>
      </w:r>
      <w:r w:rsidR="00014CAA">
        <w:rPr>
          <w:b/>
          <w:bCs/>
        </w:rPr>
        <w:t>42</w:t>
      </w:r>
    </w:p>
    <w:p w14:paraId="2032F426" w14:textId="77777777" w:rsidR="009C2540" w:rsidRDefault="009C2540" w:rsidP="009C2540">
      <w:pPr>
        <w:pStyle w:val="Geenafstand"/>
      </w:pPr>
      <w:r>
        <w:t>32Maar Hij zei tegen hen: Ik heb voedsel te eten waarvan u geen weet hebt.</w:t>
      </w:r>
    </w:p>
    <w:p w14:paraId="5DCD0BD4" w14:textId="77777777" w:rsidR="009C2540" w:rsidRDefault="009C2540" w:rsidP="009C2540">
      <w:pPr>
        <w:pStyle w:val="Geenafstand"/>
      </w:pPr>
      <w:r>
        <w:t>33De discipelen dan zeiden tegen elkaar: Iemand heeft Hem toch niet te eten gebracht?</w:t>
      </w:r>
    </w:p>
    <w:p w14:paraId="1E4B9C6F" w14:textId="77777777" w:rsidR="009C2540" w:rsidRDefault="009C2540" w:rsidP="009C2540">
      <w:pPr>
        <w:pStyle w:val="Geenafstand"/>
      </w:pPr>
      <w:r>
        <w:t>34Jezus zei tegen hen: Mijn voedsel is dat Ik de wil doe van Hem Die Mij gezonden heeft en Zijn werk volbreng.</w:t>
      </w:r>
    </w:p>
    <w:p w14:paraId="55BD0EB0" w14:textId="77777777" w:rsidR="009C2540" w:rsidRDefault="009C2540" w:rsidP="009C2540">
      <w:pPr>
        <w:pStyle w:val="Geenafstand"/>
      </w:pPr>
      <w:r>
        <w:t>35Zegt u niet: Nog vier maanden, en dan komt de oogst? Zie, Ik zeg u: Sla uw ogen op en kijk naar de velden, want zij zijn al wit om te oogsten.</w:t>
      </w:r>
    </w:p>
    <w:p w14:paraId="50E950E6" w14:textId="77777777" w:rsidR="009C2540" w:rsidRDefault="009C2540" w:rsidP="009C2540">
      <w:pPr>
        <w:pStyle w:val="Geenafstand"/>
      </w:pPr>
      <w:r>
        <w:t>36En wie oogst, ontvangt loon en verzamelt vrucht voor het eeuwige leven, opdat zich samen verblijden zowel wie zaait als wie oogst.</w:t>
      </w:r>
    </w:p>
    <w:p w14:paraId="21D17507" w14:textId="77777777" w:rsidR="009C2540" w:rsidRDefault="009C2540" w:rsidP="009C2540">
      <w:pPr>
        <w:pStyle w:val="Geenafstand"/>
      </w:pPr>
      <w:r>
        <w:t>37Want hierin is de spreuk waar: De één zaait, de ander oogst.</w:t>
      </w:r>
    </w:p>
    <w:p w14:paraId="7B834F7A" w14:textId="77777777" w:rsidR="009C2540" w:rsidRDefault="009C2540" w:rsidP="009C2540">
      <w:pPr>
        <w:pStyle w:val="Geenafstand"/>
      </w:pPr>
      <w:r>
        <w:lastRenderedPageBreak/>
        <w:t>38Ik heb u uitgezonden om te oogsten waarvoor u zich niet hebt ingespannen; anderen hebben zich ingespannen en u hebt de vrucht van hun inspanning binnengehaald.</w:t>
      </w:r>
    </w:p>
    <w:p w14:paraId="778CF586" w14:textId="77777777" w:rsidR="009C2540" w:rsidRDefault="009C2540" w:rsidP="009C2540">
      <w:pPr>
        <w:pStyle w:val="Geenafstand"/>
      </w:pPr>
      <w:r>
        <w:t>Het geloof van de Samaritanen</w:t>
      </w:r>
    </w:p>
    <w:p w14:paraId="75B41FC5" w14:textId="77777777" w:rsidR="009C2540" w:rsidRDefault="009C2540" w:rsidP="009C2540">
      <w:pPr>
        <w:pStyle w:val="Geenafstand"/>
      </w:pPr>
      <w:r>
        <w:t>39En velen van de Samaritanen uit die stad geloofden in Hem om het woord van de vrouw, die getuigde: Hij heeft alles tegen mij gezegd wat ik gedaan heb.</w:t>
      </w:r>
    </w:p>
    <w:p w14:paraId="1A33BFC8" w14:textId="77777777" w:rsidR="009C2540" w:rsidRDefault="009C2540" w:rsidP="009C2540">
      <w:pPr>
        <w:pStyle w:val="Geenafstand"/>
      </w:pPr>
      <w:r>
        <w:t>40Toen dan de Samaritanen bij Hem gekomen waren, vroegen zij Hem bij hen te blijven, en Hij bleef daar twee dagen.</w:t>
      </w:r>
    </w:p>
    <w:p w14:paraId="4E510ED5" w14:textId="77777777" w:rsidR="009C2540" w:rsidRDefault="009C2540" w:rsidP="009C2540">
      <w:pPr>
        <w:pStyle w:val="Geenafstand"/>
      </w:pPr>
      <w:r>
        <w:t>41En er kwamen er nog veel meer tot geloof, vanwege Zijn woord,</w:t>
      </w:r>
    </w:p>
    <w:p w14:paraId="6056CD38" w14:textId="16B2DD8B" w:rsidR="001266E8" w:rsidRDefault="009C2540" w:rsidP="009C2540">
      <w:pPr>
        <w:pStyle w:val="Geenafstand"/>
        <w:rPr>
          <w:b/>
          <w:bCs/>
        </w:rPr>
      </w:pPr>
      <w:r>
        <w:t>42en zij zeiden tegen de vrouw: Wij geloven niet meer om wat u zegt, want wijzelf hebben Hem gehoord en weten dat Híj werkelijk de Zaligmaker van de wereld is, de Christus.</w:t>
      </w:r>
    </w:p>
    <w:p w14:paraId="47F4DB6C" w14:textId="38C3863F" w:rsidR="001266E8" w:rsidRDefault="001266E8" w:rsidP="0031568C">
      <w:pPr>
        <w:pStyle w:val="Geenafstand"/>
        <w:rPr>
          <w:b/>
          <w:bCs/>
        </w:rPr>
      </w:pPr>
    </w:p>
    <w:p w14:paraId="4F3A9C62" w14:textId="77777777" w:rsidR="00776D4E" w:rsidRPr="00776D4E" w:rsidRDefault="00776D4E" w:rsidP="00776D4E">
      <w:pPr>
        <w:pStyle w:val="Geenafstand"/>
        <w:rPr>
          <w:b/>
          <w:bCs/>
        </w:rPr>
      </w:pPr>
      <w:r w:rsidRPr="00776D4E">
        <w:rPr>
          <w:b/>
          <w:bCs/>
        </w:rPr>
        <w:t xml:space="preserve">Zingen Opwekking  445 </w:t>
      </w:r>
    </w:p>
    <w:p w14:paraId="779E0626" w14:textId="77777777" w:rsidR="00776D4E" w:rsidRDefault="00776D4E" w:rsidP="00776D4E">
      <w:pPr>
        <w:pStyle w:val="Geenafstand"/>
        <w:sectPr w:rsidR="00776D4E" w:rsidSect="00C2108D">
          <w:type w:val="continuous"/>
          <w:pgSz w:w="11906" w:h="16838"/>
          <w:pgMar w:top="851" w:right="1417" w:bottom="851" w:left="1417" w:header="708" w:footer="708" w:gutter="0"/>
          <w:cols w:space="708"/>
          <w:docGrid w:linePitch="360"/>
        </w:sectPr>
      </w:pPr>
    </w:p>
    <w:p w14:paraId="67ADCCD8" w14:textId="4403FB08" w:rsidR="00776D4E" w:rsidRPr="00776D4E" w:rsidRDefault="00776D4E" w:rsidP="00776D4E">
      <w:pPr>
        <w:pStyle w:val="Geenafstand"/>
      </w:pPr>
      <w:r w:rsidRPr="00776D4E">
        <w:t>1</w:t>
      </w:r>
      <w:r w:rsidRPr="00776D4E">
        <w:t xml:space="preserve"> </w:t>
      </w:r>
    </w:p>
    <w:p w14:paraId="11985D01" w14:textId="77777777" w:rsidR="00776D4E" w:rsidRPr="00776D4E" w:rsidRDefault="00776D4E" w:rsidP="00776D4E">
      <w:pPr>
        <w:pStyle w:val="Geenafstand"/>
      </w:pPr>
      <w:r w:rsidRPr="00776D4E">
        <w:t>Bron van levend water</w:t>
      </w:r>
    </w:p>
    <w:p w14:paraId="1D349D5F" w14:textId="77777777" w:rsidR="00776D4E" w:rsidRPr="00776D4E" w:rsidRDefault="00776D4E" w:rsidP="00776D4E">
      <w:pPr>
        <w:pStyle w:val="Geenafstand"/>
      </w:pPr>
      <w:r w:rsidRPr="00776D4E">
        <w:t>ontspring nu in mij</w:t>
      </w:r>
    </w:p>
    <w:p w14:paraId="06860D39" w14:textId="77777777" w:rsidR="00776D4E" w:rsidRPr="00776D4E" w:rsidRDefault="00776D4E" w:rsidP="00776D4E">
      <w:pPr>
        <w:pStyle w:val="Geenafstand"/>
      </w:pPr>
      <w:r w:rsidRPr="00776D4E">
        <w:t>zend uw Geest o Heilig GOd</w:t>
      </w:r>
    </w:p>
    <w:p w14:paraId="5FB5F0AA" w14:textId="77777777" w:rsidR="00776D4E" w:rsidRPr="00776D4E" w:rsidRDefault="00776D4E" w:rsidP="00776D4E">
      <w:pPr>
        <w:pStyle w:val="Geenafstand"/>
      </w:pPr>
      <w:r w:rsidRPr="00776D4E">
        <w:t>en maak mij vrij</w:t>
      </w:r>
    </w:p>
    <w:p w14:paraId="61DE82FF" w14:textId="77777777" w:rsidR="00776D4E" w:rsidRPr="00776D4E" w:rsidRDefault="00776D4E" w:rsidP="00776D4E">
      <w:pPr>
        <w:pStyle w:val="Geenafstand"/>
      </w:pPr>
      <w:r w:rsidRPr="00776D4E">
        <w:t>van elke situatie</w:t>
      </w:r>
    </w:p>
    <w:p w14:paraId="3054574A" w14:textId="77777777" w:rsidR="00776D4E" w:rsidRPr="00776D4E" w:rsidRDefault="00776D4E" w:rsidP="00776D4E">
      <w:pPr>
        <w:pStyle w:val="Geenafstand"/>
      </w:pPr>
      <w:r w:rsidRPr="00776D4E">
        <w:t>die mijn hart bezwaart</w:t>
      </w:r>
    </w:p>
    <w:p w14:paraId="2EA585E1" w14:textId="77777777" w:rsidR="00776D4E" w:rsidRPr="00776D4E" w:rsidRDefault="00776D4E" w:rsidP="00776D4E">
      <w:pPr>
        <w:pStyle w:val="Geenafstand"/>
      </w:pPr>
      <w:r w:rsidRPr="00776D4E">
        <w:t>'k geef mijn last aan u</w:t>
      </w:r>
    </w:p>
    <w:p w14:paraId="1F0DD3F8" w14:textId="77777777" w:rsidR="00776D4E" w:rsidRPr="00776D4E" w:rsidRDefault="00776D4E" w:rsidP="00776D4E">
      <w:pPr>
        <w:pStyle w:val="Geenafstand"/>
      </w:pPr>
      <w:r w:rsidRPr="00776D4E">
        <w:t>die heel mijn ziel bewaart</w:t>
      </w:r>
    </w:p>
    <w:p w14:paraId="708992A7" w14:textId="77777777" w:rsidR="00776D4E" w:rsidRPr="00776D4E" w:rsidRDefault="00776D4E" w:rsidP="00776D4E">
      <w:pPr>
        <w:pStyle w:val="Geenafstand"/>
      </w:pPr>
    </w:p>
    <w:p w14:paraId="68CC0E65" w14:textId="77777777" w:rsidR="00776D4E" w:rsidRPr="00776D4E" w:rsidRDefault="00776D4E" w:rsidP="00776D4E">
      <w:pPr>
        <w:pStyle w:val="Geenafstand"/>
        <w:rPr>
          <w:u w:val="single"/>
        </w:rPr>
      </w:pPr>
      <w:r w:rsidRPr="00776D4E">
        <w:rPr>
          <w:u w:val="single"/>
        </w:rPr>
        <w:t>Refrein:</w:t>
      </w:r>
    </w:p>
    <w:p w14:paraId="77513119" w14:textId="77777777" w:rsidR="00776D4E" w:rsidRPr="00776D4E" w:rsidRDefault="00776D4E" w:rsidP="00776D4E">
      <w:pPr>
        <w:pStyle w:val="Geenafstand"/>
      </w:pPr>
      <w:r w:rsidRPr="00776D4E">
        <w:t>Jezus [3x]</w:t>
      </w:r>
    </w:p>
    <w:p w14:paraId="00D58851" w14:textId="77777777" w:rsidR="00776D4E" w:rsidRPr="00776D4E" w:rsidRDefault="00776D4E" w:rsidP="00776D4E">
      <w:pPr>
        <w:pStyle w:val="Geenafstand"/>
      </w:pPr>
      <w:r w:rsidRPr="00776D4E">
        <w:t>Vader [3x]</w:t>
      </w:r>
    </w:p>
    <w:p w14:paraId="1ADB4533" w14:textId="77777777" w:rsidR="00776D4E" w:rsidRPr="00776D4E" w:rsidRDefault="00776D4E" w:rsidP="00776D4E">
      <w:pPr>
        <w:pStyle w:val="Geenafstand"/>
      </w:pPr>
      <w:r w:rsidRPr="00776D4E">
        <w:t>Geest van God [3]</w:t>
      </w:r>
    </w:p>
    <w:p w14:paraId="253E6C15" w14:textId="66C5376B" w:rsidR="00776D4E" w:rsidRPr="00776D4E" w:rsidRDefault="00776D4E" w:rsidP="00776D4E">
      <w:pPr>
        <w:pStyle w:val="Geenafstand"/>
      </w:pPr>
      <w:r>
        <w:t>2</w:t>
      </w:r>
    </w:p>
    <w:p w14:paraId="69DD458F" w14:textId="77777777" w:rsidR="00776D4E" w:rsidRPr="00776D4E" w:rsidRDefault="00776D4E" w:rsidP="00776D4E">
      <w:pPr>
        <w:pStyle w:val="Geenafstand"/>
      </w:pPr>
      <w:r w:rsidRPr="00776D4E">
        <w:t>Heer, U bent de Herder</w:t>
      </w:r>
    </w:p>
    <w:p w14:paraId="68C27B54" w14:textId="77777777" w:rsidR="00776D4E" w:rsidRPr="00776D4E" w:rsidRDefault="00776D4E" w:rsidP="00776D4E">
      <w:pPr>
        <w:pStyle w:val="Geenafstand"/>
      </w:pPr>
      <w:r w:rsidRPr="00776D4E">
        <w:t>die mij geneest</w:t>
      </w:r>
    </w:p>
    <w:p w14:paraId="08023370" w14:textId="77777777" w:rsidR="00776D4E" w:rsidRPr="00776D4E" w:rsidRDefault="00776D4E" w:rsidP="00776D4E">
      <w:pPr>
        <w:pStyle w:val="Geenafstand"/>
      </w:pPr>
      <w:r w:rsidRPr="00776D4E">
        <w:t>neem mij in uw armen</w:t>
      </w:r>
    </w:p>
    <w:p w14:paraId="577C1512" w14:textId="77777777" w:rsidR="00776D4E" w:rsidRPr="00776D4E" w:rsidRDefault="00776D4E" w:rsidP="00776D4E">
      <w:pPr>
        <w:pStyle w:val="Geenafstand"/>
      </w:pPr>
      <w:r w:rsidRPr="00776D4E">
        <w:t>leid mij door uw Geest</w:t>
      </w:r>
    </w:p>
    <w:p w14:paraId="4E413505" w14:textId="77777777" w:rsidR="00776D4E" w:rsidRPr="00776D4E" w:rsidRDefault="00776D4E" w:rsidP="00776D4E">
      <w:pPr>
        <w:pStyle w:val="Geenafstand"/>
      </w:pPr>
      <w:r w:rsidRPr="00776D4E">
        <w:t>neem mijn trots mijn twijfels</w:t>
      </w:r>
    </w:p>
    <w:p w14:paraId="369BE6B8" w14:textId="77777777" w:rsidR="00776D4E" w:rsidRPr="00776D4E" w:rsidRDefault="00776D4E" w:rsidP="00776D4E">
      <w:pPr>
        <w:pStyle w:val="Geenafstand"/>
      </w:pPr>
      <w:r w:rsidRPr="00776D4E">
        <w:t>en mijn angsten nu</w:t>
      </w:r>
    </w:p>
    <w:p w14:paraId="15EEFBE2" w14:textId="77777777" w:rsidR="00776D4E" w:rsidRPr="00776D4E" w:rsidRDefault="00776D4E" w:rsidP="00776D4E">
      <w:pPr>
        <w:pStyle w:val="Geenafstand"/>
      </w:pPr>
      <w:r w:rsidRPr="00776D4E">
        <w:t>trek mij met uw liefde</w:t>
      </w:r>
    </w:p>
    <w:p w14:paraId="0C41DB2E" w14:textId="77777777" w:rsidR="00776D4E" w:rsidRPr="00776D4E" w:rsidRDefault="00776D4E" w:rsidP="00776D4E">
      <w:pPr>
        <w:pStyle w:val="Geenafstand"/>
      </w:pPr>
      <w:r w:rsidRPr="00776D4E">
        <w:t>ik verlang naar U</w:t>
      </w:r>
    </w:p>
    <w:p w14:paraId="55823187" w14:textId="77777777" w:rsidR="00776D4E" w:rsidRPr="00776D4E" w:rsidRDefault="00776D4E" w:rsidP="00776D4E">
      <w:pPr>
        <w:pStyle w:val="Geenafstand"/>
      </w:pPr>
    </w:p>
    <w:p w14:paraId="7EB2DC42" w14:textId="77777777" w:rsidR="00776D4E" w:rsidRPr="00776D4E" w:rsidRDefault="00776D4E" w:rsidP="00776D4E">
      <w:pPr>
        <w:pStyle w:val="Geenafstand"/>
        <w:rPr>
          <w:u w:val="single"/>
        </w:rPr>
      </w:pPr>
      <w:r w:rsidRPr="00776D4E">
        <w:rPr>
          <w:u w:val="single"/>
        </w:rPr>
        <w:t>Refrein:</w:t>
      </w:r>
    </w:p>
    <w:p w14:paraId="2EB8D679" w14:textId="77777777" w:rsidR="00776D4E" w:rsidRPr="00776D4E" w:rsidRDefault="00776D4E" w:rsidP="00776D4E">
      <w:pPr>
        <w:pStyle w:val="Geenafstand"/>
      </w:pPr>
      <w:r w:rsidRPr="00776D4E">
        <w:t>Jezus [3x]</w:t>
      </w:r>
    </w:p>
    <w:p w14:paraId="0408BB99" w14:textId="77777777" w:rsidR="00776D4E" w:rsidRPr="00776D4E" w:rsidRDefault="00776D4E" w:rsidP="00776D4E">
      <w:pPr>
        <w:pStyle w:val="Geenafstand"/>
      </w:pPr>
      <w:r w:rsidRPr="00776D4E">
        <w:t>Vader [3x]</w:t>
      </w:r>
    </w:p>
    <w:p w14:paraId="5E1195AD" w14:textId="77777777" w:rsidR="00776D4E" w:rsidRPr="00776D4E" w:rsidRDefault="00776D4E" w:rsidP="00776D4E">
      <w:pPr>
        <w:pStyle w:val="Geenafstand"/>
      </w:pPr>
      <w:r w:rsidRPr="00776D4E">
        <w:t>Geest van God [3</w:t>
      </w:r>
    </w:p>
    <w:p w14:paraId="045ECEA1" w14:textId="77777777" w:rsidR="00776D4E" w:rsidRDefault="00776D4E" w:rsidP="00776D4E">
      <w:pPr>
        <w:pStyle w:val="Geenafstand"/>
        <w:sectPr w:rsidR="00776D4E" w:rsidSect="00776D4E">
          <w:type w:val="continuous"/>
          <w:pgSz w:w="11906" w:h="16838"/>
          <w:pgMar w:top="851" w:right="1417" w:bottom="851" w:left="1417" w:header="708" w:footer="708" w:gutter="0"/>
          <w:cols w:num="2" w:space="708"/>
          <w:docGrid w:linePitch="360"/>
        </w:sectPr>
      </w:pPr>
    </w:p>
    <w:p w14:paraId="63A7F76B" w14:textId="77777777" w:rsidR="00776D4E" w:rsidRPr="00776D4E" w:rsidRDefault="00776D4E" w:rsidP="00776D4E">
      <w:pPr>
        <w:pStyle w:val="Geenafstand"/>
      </w:pPr>
    </w:p>
    <w:p w14:paraId="44299C7A" w14:textId="77777777" w:rsidR="00776D4E" w:rsidRDefault="00776D4E" w:rsidP="00776D4E">
      <w:pPr>
        <w:pStyle w:val="Geenafstand"/>
        <w:sectPr w:rsidR="00776D4E" w:rsidSect="00C2108D">
          <w:type w:val="continuous"/>
          <w:pgSz w:w="11906" w:h="16838"/>
          <w:pgMar w:top="851" w:right="1417" w:bottom="851" w:left="1417" w:header="708" w:footer="708" w:gutter="0"/>
          <w:cols w:space="708"/>
          <w:docGrid w:linePitch="360"/>
        </w:sectPr>
      </w:pPr>
    </w:p>
    <w:p w14:paraId="3DCBC174" w14:textId="36EC0340" w:rsidR="00776D4E" w:rsidRPr="00776D4E" w:rsidRDefault="00776D4E" w:rsidP="00776D4E">
      <w:pPr>
        <w:pStyle w:val="Geenafstand"/>
      </w:pPr>
      <w:r>
        <w:t>3</w:t>
      </w:r>
    </w:p>
    <w:p w14:paraId="4CC9431A" w14:textId="77777777" w:rsidR="00776D4E" w:rsidRPr="00776D4E" w:rsidRDefault="00776D4E" w:rsidP="00776D4E">
      <w:pPr>
        <w:pStyle w:val="Geenafstand"/>
      </w:pPr>
      <w:r w:rsidRPr="00776D4E">
        <w:t>geef jezelf aan Jezus</w:t>
      </w:r>
    </w:p>
    <w:p w14:paraId="60200C9E" w14:textId="77777777" w:rsidR="00776D4E" w:rsidRPr="00776D4E" w:rsidRDefault="00776D4E" w:rsidP="00776D4E">
      <w:pPr>
        <w:pStyle w:val="Geenafstand"/>
      </w:pPr>
      <w:r w:rsidRPr="00776D4E">
        <w:t>die jou geneest</w:t>
      </w:r>
    </w:p>
    <w:p w14:paraId="4890F0E0" w14:textId="77777777" w:rsidR="00776D4E" w:rsidRPr="00776D4E" w:rsidRDefault="00776D4E" w:rsidP="00776D4E">
      <w:pPr>
        <w:pStyle w:val="Geenafstand"/>
      </w:pPr>
      <w:r w:rsidRPr="00776D4E">
        <w:t>laat hem je omarmen</w:t>
      </w:r>
    </w:p>
    <w:p w14:paraId="7B75954B" w14:textId="77777777" w:rsidR="00776D4E" w:rsidRPr="00776D4E" w:rsidRDefault="00776D4E" w:rsidP="00776D4E">
      <w:pPr>
        <w:pStyle w:val="Geenafstand"/>
      </w:pPr>
      <w:r w:rsidRPr="00776D4E">
        <w:t>en ontvang zijn Geest</w:t>
      </w:r>
    </w:p>
    <w:p w14:paraId="68ED48DE" w14:textId="77777777" w:rsidR="00776D4E" w:rsidRPr="00776D4E" w:rsidRDefault="00776D4E" w:rsidP="00776D4E">
      <w:pPr>
        <w:pStyle w:val="Geenafstand"/>
      </w:pPr>
      <w:r w:rsidRPr="00776D4E">
        <w:t>als je hem vertrouwt</w:t>
      </w:r>
    </w:p>
    <w:p w14:paraId="721158C4" w14:textId="77777777" w:rsidR="00776D4E" w:rsidRPr="00776D4E" w:rsidRDefault="00776D4E" w:rsidP="00776D4E">
      <w:pPr>
        <w:pStyle w:val="Geenafstand"/>
      </w:pPr>
      <w:r w:rsidRPr="00776D4E">
        <w:t>word je door Hem bevrijd</w:t>
      </w:r>
    </w:p>
    <w:p w14:paraId="1E875B87" w14:textId="77777777" w:rsidR="00776D4E" w:rsidRPr="00776D4E" w:rsidRDefault="00776D4E" w:rsidP="00776D4E">
      <w:pPr>
        <w:pStyle w:val="Geenafstand"/>
      </w:pPr>
      <w:r w:rsidRPr="00776D4E">
        <w:t>zul je met hem leven</w:t>
      </w:r>
    </w:p>
    <w:p w14:paraId="49CF1B7D" w14:textId="77777777" w:rsidR="00776D4E" w:rsidRPr="00776D4E" w:rsidRDefault="00776D4E" w:rsidP="00776D4E">
      <w:pPr>
        <w:pStyle w:val="Geenafstand"/>
      </w:pPr>
      <w:r w:rsidRPr="00776D4E">
        <w:t>tot in eeuwigheid</w:t>
      </w:r>
    </w:p>
    <w:p w14:paraId="295E7542" w14:textId="77777777" w:rsidR="00776D4E" w:rsidRPr="00776D4E" w:rsidRDefault="00776D4E" w:rsidP="00776D4E">
      <w:pPr>
        <w:pStyle w:val="Geenafstand"/>
      </w:pPr>
    </w:p>
    <w:p w14:paraId="27C53F91" w14:textId="77777777" w:rsidR="00776D4E" w:rsidRPr="00776D4E" w:rsidRDefault="00776D4E" w:rsidP="00776D4E">
      <w:pPr>
        <w:pStyle w:val="Geenafstand"/>
        <w:rPr>
          <w:u w:val="single"/>
        </w:rPr>
      </w:pPr>
      <w:r w:rsidRPr="00776D4E">
        <w:rPr>
          <w:u w:val="single"/>
        </w:rPr>
        <w:t>Refrein:</w:t>
      </w:r>
    </w:p>
    <w:p w14:paraId="5524684E" w14:textId="77777777" w:rsidR="00776D4E" w:rsidRPr="00776D4E" w:rsidRDefault="00776D4E" w:rsidP="00776D4E">
      <w:pPr>
        <w:pStyle w:val="Geenafstand"/>
      </w:pPr>
      <w:r w:rsidRPr="00776D4E">
        <w:t>Jezus [3x]</w:t>
      </w:r>
    </w:p>
    <w:p w14:paraId="70C24EE0" w14:textId="77777777" w:rsidR="00776D4E" w:rsidRPr="00776D4E" w:rsidRDefault="00776D4E" w:rsidP="00776D4E">
      <w:pPr>
        <w:pStyle w:val="Geenafstand"/>
      </w:pPr>
      <w:r w:rsidRPr="00776D4E">
        <w:t>Vader [3x]</w:t>
      </w:r>
    </w:p>
    <w:p w14:paraId="6958DFB5" w14:textId="77777777" w:rsidR="00776D4E" w:rsidRPr="00776D4E" w:rsidRDefault="00776D4E" w:rsidP="00776D4E">
      <w:pPr>
        <w:pStyle w:val="Geenafstand"/>
      </w:pPr>
      <w:r w:rsidRPr="00776D4E">
        <w:t>Geest van God [3]</w:t>
      </w:r>
    </w:p>
    <w:p w14:paraId="118B182B" w14:textId="17458000" w:rsidR="00776D4E" w:rsidRDefault="00776D4E" w:rsidP="00776D4E">
      <w:pPr>
        <w:pStyle w:val="Geenafstand"/>
      </w:pPr>
    </w:p>
    <w:p w14:paraId="604C39FE" w14:textId="6759B5BD" w:rsidR="00776D4E" w:rsidRPr="00776D4E" w:rsidRDefault="00776D4E" w:rsidP="00776D4E">
      <w:pPr>
        <w:pStyle w:val="Geenafstand"/>
      </w:pPr>
      <w:r>
        <w:t>4</w:t>
      </w:r>
    </w:p>
    <w:p w14:paraId="202AF54D" w14:textId="77777777" w:rsidR="00776D4E" w:rsidRPr="00776D4E" w:rsidRDefault="00776D4E" w:rsidP="00776D4E">
      <w:pPr>
        <w:pStyle w:val="Geenafstand"/>
      </w:pPr>
      <w:r w:rsidRPr="00776D4E">
        <w:t>Bron van levend water</w:t>
      </w:r>
    </w:p>
    <w:p w14:paraId="2B114FFC" w14:textId="77777777" w:rsidR="00776D4E" w:rsidRPr="00776D4E" w:rsidRDefault="00776D4E" w:rsidP="00776D4E">
      <w:pPr>
        <w:pStyle w:val="Geenafstand"/>
      </w:pPr>
      <w:r w:rsidRPr="00776D4E">
        <w:t>ontspring nu in mij</w:t>
      </w:r>
    </w:p>
    <w:p w14:paraId="52363530" w14:textId="77777777" w:rsidR="00776D4E" w:rsidRPr="00776D4E" w:rsidRDefault="00776D4E" w:rsidP="00776D4E">
      <w:pPr>
        <w:pStyle w:val="Geenafstand"/>
      </w:pPr>
      <w:r w:rsidRPr="00776D4E">
        <w:t>zend uw Geest o Heilig GOd</w:t>
      </w:r>
    </w:p>
    <w:p w14:paraId="04A34696" w14:textId="77777777" w:rsidR="00776D4E" w:rsidRPr="00776D4E" w:rsidRDefault="00776D4E" w:rsidP="00776D4E">
      <w:pPr>
        <w:pStyle w:val="Geenafstand"/>
      </w:pPr>
      <w:r w:rsidRPr="00776D4E">
        <w:t>en maak mij vrij</w:t>
      </w:r>
    </w:p>
    <w:p w14:paraId="06D79B4C" w14:textId="77777777" w:rsidR="00776D4E" w:rsidRPr="00776D4E" w:rsidRDefault="00776D4E" w:rsidP="00776D4E">
      <w:pPr>
        <w:pStyle w:val="Geenafstand"/>
      </w:pPr>
      <w:r w:rsidRPr="00776D4E">
        <w:t>van elke situatie</w:t>
      </w:r>
    </w:p>
    <w:p w14:paraId="186D6BEF" w14:textId="77777777" w:rsidR="00776D4E" w:rsidRPr="00776D4E" w:rsidRDefault="00776D4E" w:rsidP="00776D4E">
      <w:pPr>
        <w:pStyle w:val="Geenafstand"/>
      </w:pPr>
      <w:r w:rsidRPr="00776D4E">
        <w:t>die mijn hart bezwaart</w:t>
      </w:r>
    </w:p>
    <w:p w14:paraId="38D26194" w14:textId="77777777" w:rsidR="00776D4E" w:rsidRPr="00776D4E" w:rsidRDefault="00776D4E" w:rsidP="00776D4E">
      <w:pPr>
        <w:pStyle w:val="Geenafstand"/>
      </w:pPr>
      <w:r w:rsidRPr="00776D4E">
        <w:t>'k geef mijn last aan u</w:t>
      </w:r>
    </w:p>
    <w:p w14:paraId="79F6359E" w14:textId="77777777" w:rsidR="00776D4E" w:rsidRPr="00776D4E" w:rsidRDefault="00776D4E" w:rsidP="00776D4E">
      <w:pPr>
        <w:pStyle w:val="Geenafstand"/>
      </w:pPr>
      <w:r w:rsidRPr="00776D4E">
        <w:t>die heel mijn ziel bewaart</w:t>
      </w:r>
    </w:p>
    <w:p w14:paraId="7573D9D8" w14:textId="77777777" w:rsidR="00776D4E" w:rsidRPr="00776D4E" w:rsidRDefault="00776D4E" w:rsidP="00776D4E">
      <w:pPr>
        <w:pStyle w:val="Geenafstand"/>
      </w:pPr>
    </w:p>
    <w:p w14:paraId="78791F96" w14:textId="77777777" w:rsidR="00776D4E" w:rsidRPr="00776D4E" w:rsidRDefault="00776D4E" w:rsidP="00776D4E">
      <w:pPr>
        <w:pStyle w:val="Geenafstand"/>
        <w:rPr>
          <w:u w:val="single"/>
        </w:rPr>
      </w:pPr>
      <w:r w:rsidRPr="00776D4E">
        <w:rPr>
          <w:u w:val="single"/>
        </w:rPr>
        <w:t>Refrein:</w:t>
      </w:r>
    </w:p>
    <w:p w14:paraId="59BDC1E4" w14:textId="77777777" w:rsidR="00776D4E" w:rsidRPr="00776D4E" w:rsidRDefault="00776D4E" w:rsidP="00776D4E">
      <w:pPr>
        <w:pStyle w:val="Geenafstand"/>
      </w:pPr>
      <w:r w:rsidRPr="00776D4E">
        <w:t>Jezus [3x]</w:t>
      </w:r>
    </w:p>
    <w:p w14:paraId="5FC4202B" w14:textId="77777777" w:rsidR="00776D4E" w:rsidRPr="00776D4E" w:rsidRDefault="00776D4E" w:rsidP="00776D4E">
      <w:pPr>
        <w:pStyle w:val="Geenafstand"/>
      </w:pPr>
      <w:r w:rsidRPr="00776D4E">
        <w:t>Vader [3x]</w:t>
      </w:r>
    </w:p>
    <w:p w14:paraId="5D5A1918" w14:textId="0212F162" w:rsidR="00776D4E" w:rsidRPr="00776D4E" w:rsidRDefault="00776D4E" w:rsidP="00776D4E">
      <w:pPr>
        <w:pStyle w:val="Geenafstand"/>
      </w:pPr>
      <w:r w:rsidRPr="00776D4E">
        <w:t>Geest van God [3]...</w:t>
      </w:r>
    </w:p>
    <w:p w14:paraId="0B64D1AF" w14:textId="77777777" w:rsidR="00776D4E" w:rsidRDefault="00776D4E" w:rsidP="0031568C">
      <w:pPr>
        <w:pStyle w:val="Geenafstand"/>
        <w:sectPr w:rsidR="00776D4E" w:rsidSect="00776D4E">
          <w:type w:val="continuous"/>
          <w:pgSz w:w="11906" w:h="16838"/>
          <w:pgMar w:top="851" w:right="1417" w:bottom="851" w:left="1417" w:header="708" w:footer="708" w:gutter="0"/>
          <w:cols w:num="2" w:space="708"/>
          <w:docGrid w:linePitch="360"/>
        </w:sectPr>
      </w:pPr>
    </w:p>
    <w:p w14:paraId="45318293" w14:textId="30FA6F93" w:rsidR="00776D4E" w:rsidRDefault="00776D4E" w:rsidP="0031568C">
      <w:pPr>
        <w:pStyle w:val="Geenafstand"/>
        <w:rPr>
          <w:b/>
          <w:bCs/>
        </w:rPr>
      </w:pPr>
      <w:r w:rsidRPr="00776D4E">
        <w:rPr>
          <w:b/>
          <w:bCs/>
        </w:rPr>
        <w:t>Verkondiging</w:t>
      </w:r>
    </w:p>
    <w:p w14:paraId="708D03CB" w14:textId="77777777" w:rsidR="001266E8" w:rsidRDefault="001266E8" w:rsidP="0031568C">
      <w:pPr>
        <w:pStyle w:val="Geenafstand"/>
        <w:rPr>
          <w:b/>
          <w:bCs/>
        </w:rPr>
      </w:pPr>
    </w:p>
    <w:p w14:paraId="04DE9AB1" w14:textId="6CFDF1EC" w:rsidR="006F67BC" w:rsidRPr="009C2540" w:rsidRDefault="00E95678" w:rsidP="009C2540">
      <w:pPr>
        <w:pStyle w:val="Geenafstand"/>
        <w:rPr>
          <w:b/>
          <w:bCs/>
        </w:rPr>
        <w:sectPr w:rsidR="006F67BC" w:rsidRPr="009C2540" w:rsidSect="00C2108D">
          <w:type w:val="continuous"/>
          <w:pgSz w:w="11906" w:h="16838"/>
          <w:pgMar w:top="851" w:right="1417" w:bottom="851" w:left="1417" w:header="708" w:footer="708" w:gutter="0"/>
          <w:cols w:space="708"/>
          <w:docGrid w:linePitch="360"/>
        </w:sectPr>
      </w:pPr>
      <w:r w:rsidRPr="00E95678">
        <w:rPr>
          <w:b/>
          <w:bCs/>
        </w:rPr>
        <w:t>Zingen</w:t>
      </w:r>
      <w:r w:rsidR="009C2540">
        <w:rPr>
          <w:b/>
          <w:bCs/>
        </w:rPr>
        <w:t>:  Vreugde van mijn hart (Sela)</w:t>
      </w:r>
    </w:p>
    <w:p w14:paraId="0D099E9C" w14:textId="0A78740F" w:rsidR="009C2540" w:rsidRPr="009C2540" w:rsidRDefault="009C2540" w:rsidP="009C2540">
      <w:pPr>
        <w:pStyle w:val="Geenafstand"/>
      </w:pPr>
      <w:r w:rsidRPr="009C2540">
        <w:t>1</w:t>
      </w:r>
    </w:p>
    <w:p w14:paraId="7F684299" w14:textId="44B27399" w:rsidR="009C2540" w:rsidRPr="009C2540" w:rsidRDefault="009C2540" w:rsidP="009C2540">
      <w:pPr>
        <w:pStyle w:val="Geenafstand"/>
      </w:pPr>
      <w:r w:rsidRPr="009C2540">
        <w:t>Ziet U mijn rusteloze hart</w:t>
      </w:r>
    </w:p>
    <w:p w14:paraId="5DCFEBC2" w14:textId="77777777" w:rsidR="009C2540" w:rsidRPr="009C2540" w:rsidRDefault="009C2540" w:rsidP="009C2540">
      <w:pPr>
        <w:pStyle w:val="Geenafstand"/>
      </w:pPr>
      <w:r w:rsidRPr="009C2540">
        <w:t>dat naar U vraagt, op antwoord wacht?</w:t>
      </w:r>
    </w:p>
    <w:p w14:paraId="0C944BEB" w14:textId="77777777" w:rsidR="009C2540" w:rsidRPr="009C2540" w:rsidRDefault="009C2540" w:rsidP="009C2540">
      <w:pPr>
        <w:pStyle w:val="Geenafstand"/>
      </w:pPr>
      <w:r w:rsidRPr="009C2540">
        <w:t>Luister o Heer, waar moet ik heen?</w:t>
      </w:r>
    </w:p>
    <w:p w14:paraId="30313310" w14:textId="77777777" w:rsidR="009C2540" w:rsidRPr="009C2540" w:rsidRDefault="009C2540" w:rsidP="009C2540">
      <w:pPr>
        <w:pStyle w:val="Geenafstand"/>
      </w:pPr>
      <w:r w:rsidRPr="009C2540">
        <w:t>Ik heb U nodig, U alleen.</w:t>
      </w:r>
    </w:p>
    <w:p w14:paraId="437C92C8" w14:textId="77777777" w:rsidR="009C2540" w:rsidRDefault="009C2540" w:rsidP="009C2540">
      <w:pPr>
        <w:pStyle w:val="Geenafstand"/>
      </w:pPr>
    </w:p>
    <w:p w14:paraId="6F5A1DC7" w14:textId="58A4C092" w:rsidR="009C2540" w:rsidRPr="009C2540" w:rsidRDefault="009C2540" w:rsidP="009C2540">
      <w:pPr>
        <w:pStyle w:val="Geenafstand"/>
      </w:pPr>
      <w:r>
        <w:t>2</w:t>
      </w:r>
    </w:p>
    <w:p w14:paraId="6F35423E" w14:textId="77777777" w:rsidR="009C2540" w:rsidRPr="009C2540" w:rsidRDefault="009C2540" w:rsidP="009C2540">
      <w:pPr>
        <w:pStyle w:val="Geenafstand"/>
      </w:pPr>
      <w:r w:rsidRPr="009C2540">
        <w:t>Geef mij het levend water, Heer.</w:t>
      </w:r>
    </w:p>
    <w:p w14:paraId="693B348A" w14:textId="77777777" w:rsidR="009C2540" w:rsidRPr="009C2540" w:rsidRDefault="009C2540" w:rsidP="009C2540">
      <w:pPr>
        <w:pStyle w:val="Geenafstand"/>
      </w:pPr>
      <w:r w:rsidRPr="009C2540">
        <w:t>Mijn bron staat droog, ik heb niets meer.</w:t>
      </w:r>
    </w:p>
    <w:p w14:paraId="1F5B8141" w14:textId="77777777" w:rsidR="009C2540" w:rsidRPr="009C2540" w:rsidRDefault="009C2540" w:rsidP="009C2540">
      <w:pPr>
        <w:pStyle w:val="Geenafstand"/>
      </w:pPr>
      <w:r w:rsidRPr="009C2540">
        <w:t>Houd mij met beide handen vast</w:t>
      </w:r>
    </w:p>
    <w:p w14:paraId="147A5C67" w14:textId="77777777" w:rsidR="009C2540" w:rsidRPr="009C2540" w:rsidRDefault="009C2540" w:rsidP="009C2540">
      <w:pPr>
        <w:pStyle w:val="Geenafstand"/>
      </w:pPr>
      <w:r w:rsidRPr="009C2540">
        <w:lastRenderedPageBreak/>
        <w:t>en troost mijn rusteloze hart.</w:t>
      </w:r>
    </w:p>
    <w:p w14:paraId="75718619" w14:textId="77777777" w:rsidR="009C2540" w:rsidRDefault="009C2540" w:rsidP="009C2540">
      <w:pPr>
        <w:pStyle w:val="Geenafstand"/>
        <w:sectPr w:rsidR="009C2540" w:rsidSect="00776D4E">
          <w:type w:val="continuous"/>
          <w:pgSz w:w="11906" w:h="16838"/>
          <w:pgMar w:top="851" w:right="1417" w:bottom="851" w:left="1417" w:header="708" w:footer="708" w:gutter="0"/>
          <w:cols w:space="708"/>
          <w:docGrid w:linePitch="360"/>
        </w:sectPr>
      </w:pPr>
    </w:p>
    <w:p w14:paraId="307790C7" w14:textId="1222D61D" w:rsidR="009C2540" w:rsidRPr="009C2540" w:rsidRDefault="009C2540" w:rsidP="009C2540">
      <w:pPr>
        <w:pStyle w:val="Geenafstand"/>
      </w:pPr>
      <w:r w:rsidRPr="009C2540">
        <w:t xml:space="preserve"> </w:t>
      </w:r>
      <w:r>
        <w:t>3</w:t>
      </w:r>
    </w:p>
    <w:p w14:paraId="75F9FFF3" w14:textId="77777777" w:rsidR="009C2540" w:rsidRPr="009C2540" w:rsidRDefault="009C2540" w:rsidP="009C2540">
      <w:pPr>
        <w:pStyle w:val="Geenafstand"/>
      </w:pPr>
      <w:r w:rsidRPr="009C2540">
        <w:t>Jezus, laat uw aanwezigheid</w:t>
      </w:r>
    </w:p>
    <w:p w14:paraId="12DD0F6E" w14:textId="77777777" w:rsidR="009C2540" w:rsidRPr="009C2540" w:rsidRDefault="009C2540" w:rsidP="009C2540">
      <w:pPr>
        <w:pStyle w:val="Geenafstand"/>
      </w:pPr>
      <w:r w:rsidRPr="009C2540">
        <w:t>mijn diepste vreugde zijn.</w:t>
      </w:r>
    </w:p>
    <w:p w14:paraId="45A5B611" w14:textId="77777777" w:rsidR="009C2540" w:rsidRPr="009C2540" w:rsidRDefault="009C2540" w:rsidP="009C2540">
      <w:pPr>
        <w:pStyle w:val="Geenafstand"/>
      </w:pPr>
      <w:r w:rsidRPr="009C2540">
        <w:t>U die mij naar het water leidt;</w:t>
      </w:r>
    </w:p>
    <w:p w14:paraId="0146927B" w14:textId="77777777" w:rsidR="009C2540" w:rsidRPr="009C2540" w:rsidRDefault="009C2540" w:rsidP="009C2540">
      <w:pPr>
        <w:pStyle w:val="Geenafstand"/>
      </w:pPr>
      <w:r w:rsidRPr="009C2540">
        <w:t>een bron in de woestijn.</w:t>
      </w:r>
    </w:p>
    <w:p w14:paraId="1BBAFCEB" w14:textId="77777777" w:rsidR="009C2540" w:rsidRPr="009C2540" w:rsidRDefault="009C2540" w:rsidP="009C2540">
      <w:pPr>
        <w:pStyle w:val="Geenafstand"/>
      </w:pPr>
      <w:r w:rsidRPr="009C2540">
        <w:t xml:space="preserve"> </w:t>
      </w:r>
    </w:p>
    <w:p w14:paraId="6F857250" w14:textId="35E617A8" w:rsidR="009C2540" w:rsidRPr="009C2540" w:rsidRDefault="009C2540" w:rsidP="009C2540">
      <w:pPr>
        <w:pStyle w:val="Geenafstand"/>
      </w:pPr>
      <w:r>
        <w:t>4</w:t>
      </w:r>
    </w:p>
    <w:p w14:paraId="6D7F4C53" w14:textId="77777777" w:rsidR="009C2540" w:rsidRPr="009C2540" w:rsidRDefault="009C2540" w:rsidP="009C2540">
      <w:pPr>
        <w:pStyle w:val="Geenafstand"/>
      </w:pPr>
      <w:r w:rsidRPr="009C2540">
        <w:t>Vrede vervult mijn hart.</w:t>
      </w:r>
    </w:p>
    <w:p w14:paraId="47A00BE8" w14:textId="77777777" w:rsidR="009C2540" w:rsidRPr="009C2540" w:rsidRDefault="009C2540" w:rsidP="009C2540">
      <w:pPr>
        <w:pStyle w:val="Geenafstand"/>
      </w:pPr>
      <w:r w:rsidRPr="009C2540">
        <w:t>Liefde stroomt bij mij binnen.</w:t>
      </w:r>
    </w:p>
    <w:p w14:paraId="61F59194" w14:textId="77777777" w:rsidR="009C2540" w:rsidRPr="009C2540" w:rsidRDefault="009C2540" w:rsidP="009C2540">
      <w:pPr>
        <w:pStyle w:val="Geenafstand"/>
      </w:pPr>
      <w:r w:rsidRPr="009C2540">
        <w:t>Jezus, U bent mijn kracht, o Heer.</w:t>
      </w:r>
    </w:p>
    <w:p w14:paraId="24DED3DA" w14:textId="77777777" w:rsidR="009C2540" w:rsidRPr="009C2540" w:rsidRDefault="009C2540" w:rsidP="009C2540">
      <w:pPr>
        <w:pStyle w:val="Geenafstand"/>
      </w:pPr>
      <w:r w:rsidRPr="009C2540">
        <w:t>U, de vreugde van mijn hart.</w:t>
      </w:r>
    </w:p>
    <w:p w14:paraId="68924990" w14:textId="77777777" w:rsidR="009C2540" w:rsidRDefault="009C2540" w:rsidP="009C2540">
      <w:pPr>
        <w:pStyle w:val="Geenafstand"/>
        <w:sectPr w:rsidR="009C2540" w:rsidSect="00776D4E">
          <w:type w:val="continuous"/>
          <w:pgSz w:w="11906" w:h="16838"/>
          <w:pgMar w:top="851" w:right="1417" w:bottom="851" w:left="1417" w:header="708" w:footer="708" w:gutter="0"/>
          <w:cols w:space="708"/>
          <w:docGrid w:linePitch="360"/>
        </w:sectPr>
      </w:pPr>
    </w:p>
    <w:p w14:paraId="1952D043" w14:textId="77777777" w:rsidR="00776D4E" w:rsidRDefault="00776D4E" w:rsidP="009C2540">
      <w:pPr>
        <w:pStyle w:val="Geenafstand"/>
      </w:pPr>
    </w:p>
    <w:p w14:paraId="0AAF7F2F" w14:textId="5D7CD70C" w:rsidR="009C2540" w:rsidRPr="009C2540" w:rsidRDefault="009C2540" w:rsidP="009C2540">
      <w:pPr>
        <w:pStyle w:val="Geenafstand"/>
      </w:pPr>
      <w:r w:rsidRPr="009C2540">
        <w:t xml:space="preserve"> </w:t>
      </w:r>
      <w:r>
        <w:t>5</w:t>
      </w:r>
    </w:p>
    <w:p w14:paraId="09AEEF1E" w14:textId="77777777" w:rsidR="009C2540" w:rsidRPr="009C2540" w:rsidRDefault="009C2540" w:rsidP="009C2540">
      <w:pPr>
        <w:pStyle w:val="Geenafstand"/>
      </w:pPr>
      <w:r w:rsidRPr="009C2540">
        <w:t>Water dat opwelt uit een bron;</w:t>
      </w:r>
    </w:p>
    <w:p w14:paraId="1717F87D" w14:textId="77777777" w:rsidR="009C2540" w:rsidRPr="009C2540" w:rsidRDefault="009C2540" w:rsidP="009C2540">
      <w:pPr>
        <w:pStyle w:val="Geenafstand"/>
      </w:pPr>
      <w:r w:rsidRPr="009C2540">
        <w:t>de plaats waar ik U tegenkom.</w:t>
      </w:r>
    </w:p>
    <w:p w14:paraId="0DA49BCB" w14:textId="77777777" w:rsidR="009C2540" w:rsidRPr="009C2540" w:rsidRDefault="009C2540" w:rsidP="009C2540">
      <w:pPr>
        <w:pStyle w:val="Geenafstand"/>
      </w:pPr>
      <w:r w:rsidRPr="009C2540">
        <w:t>Water dat sprankelt en dat leeft:</w:t>
      </w:r>
    </w:p>
    <w:p w14:paraId="6536CE89" w14:textId="7EF9800D" w:rsidR="009C2540" w:rsidRPr="009C2540" w:rsidRDefault="009C2540" w:rsidP="009C2540">
      <w:pPr>
        <w:pStyle w:val="Geenafstand"/>
        <w:sectPr w:rsidR="009C2540" w:rsidRPr="009C2540" w:rsidSect="009C2540">
          <w:type w:val="continuous"/>
          <w:pgSz w:w="11906" w:h="16838"/>
          <w:pgMar w:top="851" w:right="1417" w:bottom="851" w:left="1417" w:header="708" w:footer="708" w:gutter="0"/>
          <w:cols w:space="708"/>
          <w:docGrid w:linePitch="360"/>
        </w:sectPr>
      </w:pPr>
      <w:r w:rsidRPr="009C2540">
        <w:t>het nieuwe leven door de Geest.</w:t>
      </w:r>
    </w:p>
    <w:p w14:paraId="45063017" w14:textId="77777777" w:rsidR="001266E8" w:rsidRDefault="001266E8" w:rsidP="00306B10">
      <w:pPr>
        <w:pStyle w:val="Geenafstand"/>
        <w:rPr>
          <w:b/>
          <w:bCs/>
        </w:rPr>
      </w:pPr>
    </w:p>
    <w:p w14:paraId="0D26F05E" w14:textId="579D34FA" w:rsidR="001266E8" w:rsidRDefault="001266E8" w:rsidP="00306B10">
      <w:pPr>
        <w:pStyle w:val="Geenafstand"/>
        <w:rPr>
          <w:b/>
          <w:bCs/>
        </w:rPr>
        <w:sectPr w:rsidR="001266E8" w:rsidSect="001266E8">
          <w:type w:val="continuous"/>
          <w:pgSz w:w="11906" w:h="16838"/>
          <w:pgMar w:top="851" w:right="1417" w:bottom="851" w:left="1417" w:header="708" w:footer="708" w:gutter="0"/>
          <w:cols w:num="2" w:space="708"/>
          <w:docGrid w:linePitch="360"/>
        </w:sectPr>
      </w:pPr>
    </w:p>
    <w:p w14:paraId="2B4C73B1" w14:textId="6E00C06B" w:rsidR="005411E3" w:rsidRDefault="00776D4E" w:rsidP="00B57CF8">
      <w:pPr>
        <w:pStyle w:val="Geenafstand"/>
        <w:rPr>
          <w:b/>
          <w:bCs/>
        </w:rPr>
      </w:pPr>
      <w:bookmarkStart w:id="2" w:name="_Hlk119076143"/>
      <w:r>
        <w:rPr>
          <w:b/>
          <w:bCs/>
        </w:rPr>
        <w:t>D</w:t>
      </w:r>
      <w:r w:rsidR="005411E3" w:rsidRPr="00F90AD4">
        <w:rPr>
          <w:b/>
          <w:bCs/>
        </w:rPr>
        <w:t>ank</w:t>
      </w:r>
      <w:r w:rsidR="00CC13C4">
        <w:rPr>
          <w:b/>
          <w:bCs/>
        </w:rPr>
        <w:t>gebed</w:t>
      </w:r>
      <w:r w:rsidR="005038D3">
        <w:rPr>
          <w:b/>
          <w:bCs/>
        </w:rPr>
        <w:t xml:space="preserve"> </w:t>
      </w:r>
      <w:r>
        <w:rPr>
          <w:b/>
          <w:bCs/>
        </w:rPr>
        <w:t>en voorbeden</w:t>
      </w:r>
    </w:p>
    <w:bookmarkEnd w:id="2"/>
    <w:p w14:paraId="14D623A3" w14:textId="77777777" w:rsidR="001266E8" w:rsidRDefault="001266E8" w:rsidP="00B57CF8">
      <w:pPr>
        <w:pStyle w:val="Geenafstand"/>
        <w:rPr>
          <w:b/>
          <w:bCs/>
        </w:rPr>
      </w:pPr>
    </w:p>
    <w:p w14:paraId="620D7FB2" w14:textId="424965E0" w:rsidR="00385CE5" w:rsidRPr="00F90AD4" w:rsidRDefault="00385CE5" w:rsidP="00B57CF8">
      <w:pPr>
        <w:pStyle w:val="Geenafstand"/>
        <w:rPr>
          <w:b/>
          <w:bCs/>
        </w:rPr>
      </w:pPr>
      <w:r w:rsidRPr="00F90AD4">
        <w:rPr>
          <w:b/>
          <w:bCs/>
        </w:rPr>
        <w:t>Collecte</w:t>
      </w:r>
    </w:p>
    <w:p w14:paraId="394E9CDD" w14:textId="77777777" w:rsidR="005B0D84" w:rsidRDefault="005B0D84" w:rsidP="00B57CF8">
      <w:pPr>
        <w:pStyle w:val="Geenafstand"/>
        <w:rPr>
          <w:b/>
          <w:bCs/>
        </w:rPr>
      </w:pPr>
    </w:p>
    <w:p w14:paraId="7E53B2A1" w14:textId="114E839A" w:rsidR="00C64A14" w:rsidRPr="00C64A14" w:rsidRDefault="00C64A14" w:rsidP="00C64A14">
      <w:pPr>
        <w:pStyle w:val="Geenafstand"/>
        <w:rPr>
          <w:b/>
          <w:bCs/>
        </w:rPr>
      </w:pPr>
      <w:r w:rsidRPr="00C64A14">
        <w:rPr>
          <w:b/>
          <w:bCs/>
        </w:rPr>
        <w:t xml:space="preserve">Zingen </w:t>
      </w:r>
      <w:r w:rsidR="00FD4F51">
        <w:rPr>
          <w:b/>
          <w:bCs/>
        </w:rPr>
        <w:t xml:space="preserve">Gezang </w:t>
      </w:r>
      <w:r w:rsidR="00776D4E">
        <w:rPr>
          <w:b/>
          <w:bCs/>
        </w:rPr>
        <w:t>75:</w:t>
      </w:r>
      <w:r w:rsidR="00FD4F51">
        <w:rPr>
          <w:b/>
          <w:bCs/>
        </w:rPr>
        <w:t xml:space="preserve"> </w:t>
      </w:r>
      <w:r w:rsidR="00776D4E">
        <w:rPr>
          <w:b/>
          <w:bCs/>
        </w:rPr>
        <w:t xml:space="preserve">4, 5 </w:t>
      </w:r>
      <w:r w:rsidR="00FD4F51">
        <w:rPr>
          <w:b/>
          <w:bCs/>
        </w:rPr>
        <w:t xml:space="preserve"> en </w:t>
      </w:r>
      <w:r w:rsidR="00776D4E">
        <w:rPr>
          <w:b/>
          <w:bCs/>
        </w:rPr>
        <w:t>6</w:t>
      </w:r>
      <w:r w:rsidR="00FD4F51">
        <w:rPr>
          <w:b/>
          <w:bCs/>
        </w:rPr>
        <w:t xml:space="preserve"> </w:t>
      </w:r>
      <w:r w:rsidRPr="00C64A14">
        <w:rPr>
          <w:b/>
          <w:bCs/>
        </w:rPr>
        <w:t xml:space="preserve">(Liedboek 1973) </w:t>
      </w:r>
    </w:p>
    <w:p w14:paraId="3763EBF5" w14:textId="77777777" w:rsidR="00C64A14" w:rsidRDefault="00C64A14" w:rsidP="00C64A14">
      <w:pPr>
        <w:pStyle w:val="Geenafstand"/>
        <w:sectPr w:rsidR="00C64A14" w:rsidSect="00C2108D">
          <w:type w:val="continuous"/>
          <w:pgSz w:w="11906" w:h="16838"/>
          <w:pgMar w:top="851" w:right="1417" w:bottom="851" w:left="1417" w:header="708" w:footer="708" w:gutter="0"/>
          <w:cols w:space="708"/>
          <w:docGrid w:linePitch="360"/>
        </w:sectPr>
      </w:pPr>
    </w:p>
    <w:p w14:paraId="18C2B2F5" w14:textId="77777777" w:rsidR="00174068" w:rsidRDefault="00174068" w:rsidP="00174068">
      <w:pPr>
        <w:pStyle w:val="Geenafstand"/>
      </w:pPr>
      <w:r>
        <w:t>4</w:t>
      </w:r>
    </w:p>
    <w:p w14:paraId="0058312E" w14:textId="77777777" w:rsidR="00174068" w:rsidRDefault="00174068" w:rsidP="00174068">
      <w:pPr>
        <w:pStyle w:val="Geenafstand"/>
      </w:pPr>
      <w:r>
        <w:t>U kennen, uit en tot U leven,</w:t>
      </w:r>
    </w:p>
    <w:p w14:paraId="526372D3" w14:textId="77777777" w:rsidR="00174068" w:rsidRDefault="00174068" w:rsidP="00174068">
      <w:pPr>
        <w:pStyle w:val="Geenafstand"/>
      </w:pPr>
      <w:r>
        <w:t>Verborgene die bij ons zijt,</w:t>
      </w:r>
    </w:p>
    <w:p w14:paraId="4C38DC93" w14:textId="77777777" w:rsidR="00174068" w:rsidRDefault="00174068" w:rsidP="00174068">
      <w:pPr>
        <w:pStyle w:val="Geenafstand"/>
      </w:pPr>
      <w:r>
        <w:t>zolang ons 't aanzijn is gegeven,</w:t>
      </w:r>
    </w:p>
    <w:p w14:paraId="3C72C60C" w14:textId="77777777" w:rsidR="00174068" w:rsidRDefault="00174068" w:rsidP="00174068">
      <w:pPr>
        <w:pStyle w:val="Geenafstand"/>
      </w:pPr>
      <w:r>
        <w:t>de aarde en de aardse tijd,</w:t>
      </w:r>
    </w:p>
    <w:p w14:paraId="1A24A19D" w14:textId="77777777" w:rsidR="00174068" w:rsidRDefault="00174068" w:rsidP="00174068">
      <w:pPr>
        <w:pStyle w:val="Geenafstand"/>
      </w:pPr>
      <w:r>
        <w:t>o Christus, die voor ons begin</w:t>
      </w:r>
    </w:p>
    <w:p w14:paraId="0A58C30E" w14:textId="77777777" w:rsidR="00174068" w:rsidRDefault="00174068" w:rsidP="00174068">
      <w:pPr>
        <w:pStyle w:val="Geenafstand"/>
      </w:pPr>
      <w:r>
        <w:t>en einde zijt, der wereld zin!</w:t>
      </w:r>
    </w:p>
    <w:p w14:paraId="0A3F9A59" w14:textId="77777777" w:rsidR="00174068" w:rsidRDefault="00174068" w:rsidP="00174068">
      <w:pPr>
        <w:pStyle w:val="Geenafstand"/>
      </w:pPr>
    </w:p>
    <w:p w14:paraId="45110CE4" w14:textId="77777777" w:rsidR="00174068" w:rsidRDefault="00174068" w:rsidP="00174068">
      <w:pPr>
        <w:pStyle w:val="Geenafstand"/>
      </w:pPr>
      <w:r>
        <w:t>5</w:t>
      </w:r>
    </w:p>
    <w:p w14:paraId="3A286863" w14:textId="77777777" w:rsidR="00174068" w:rsidRDefault="00174068" w:rsidP="00174068">
      <w:pPr>
        <w:pStyle w:val="Geenafstand"/>
      </w:pPr>
      <w:r>
        <w:t>Gij zijt het water ons ten leven;</w:t>
      </w:r>
    </w:p>
    <w:p w14:paraId="3B396479" w14:textId="77777777" w:rsidR="00174068" w:rsidRDefault="00174068" w:rsidP="00174068">
      <w:pPr>
        <w:pStyle w:val="Geenafstand"/>
      </w:pPr>
      <w:r>
        <w:t>de bronnen van de eeuwigheid</w:t>
      </w:r>
    </w:p>
    <w:p w14:paraId="23D04CE0" w14:textId="77777777" w:rsidR="00174068" w:rsidRDefault="00174068" w:rsidP="00174068">
      <w:pPr>
        <w:pStyle w:val="Geenafstand"/>
      </w:pPr>
      <w:r>
        <w:t>zijn ons ter lafenis gegeven,</w:t>
      </w:r>
    </w:p>
    <w:p w14:paraId="0921FBD4" w14:textId="77777777" w:rsidR="00174068" w:rsidRDefault="00174068" w:rsidP="00174068">
      <w:pPr>
        <w:pStyle w:val="Geenafstand"/>
      </w:pPr>
      <w:r>
        <w:t>zijn doorgebroken in de tijd.</w:t>
      </w:r>
    </w:p>
    <w:p w14:paraId="77C6AE4F" w14:textId="77777777" w:rsidR="00174068" w:rsidRDefault="00174068" w:rsidP="00174068">
      <w:pPr>
        <w:pStyle w:val="Geenafstand"/>
      </w:pPr>
      <w:r>
        <w:t>O Gij, die als een bron ontspringt</w:t>
      </w:r>
    </w:p>
    <w:p w14:paraId="1C19F2AE" w14:textId="77777777" w:rsidR="00174068" w:rsidRDefault="00174068" w:rsidP="00174068">
      <w:pPr>
        <w:pStyle w:val="Geenafstand"/>
      </w:pPr>
      <w:r>
        <w:t>in elk die tot U komt en drinkt.</w:t>
      </w:r>
    </w:p>
    <w:p w14:paraId="559F6C1D" w14:textId="77777777" w:rsidR="00174068" w:rsidRDefault="00174068" w:rsidP="00174068">
      <w:pPr>
        <w:pStyle w:val="Geenafstand"/>
        <w:sectPr w:rsidR="00174068" w:rsidSect="00174068">
          <w:type w:val="continuous"/>
          <w:pgSz w:w="11906" w:h="16838"/>
          <w:pgMar w:top="851" w:right="1417" w:bottom="851" w:left="1417" w:header="708" w:footer="708" w:gutter="0"/>
          <w:cols w:num="2" w:space="708"/>
          <w:docGrid w:linePitch="360"/>
        </w:sectPr>
      </w:pPr>
    </w:p>
    <w:p w14:paraId="2A7FB8EE" w14:textId="77777777" w:rsidR="00174068" w:rsidRDefault="00174068" w:rsidP="00174068">
      <w:pPr>
        <w:pStyle w:val="Geenafstand"/>
      </w:pPr>
    </w:p>
    <w:p w14:paraId="00E65363" w14:textId="77777777" w:rsidR="00174068" w:rsidRDefault="00174068" w:rsidP="00174068">
      <w:pPr>
        <w:pStyle w:val="Geenafstand"/>
      </w:pPr>
      <w:r>
        <w:t>6</w:t>
      </w:r>
    </w:p>
    <w:p w14:paraId="1F19B709" w14:textId="77777777" w:rsidR="00174068" w:rsidRDefault="00174068" w:rsidP="00174068">
      <w:pPr>
        <w:pStyle w:val="Geenafstand"/>
      </w:pPr>
      <w:r>
        <w:t>O Christus, ons van God gegeven,</w:t>
      </w:r>
    </w:p>
    <w:p w14:paraId="388FA558" w14:textId="77777777" w:rsidR="00174068" w:rsidRDefault="00174068" w:rsidP="00174068">
      <w:pPr>
        <w:pStyle w:val="Geenafstand"/>
      </w:pPr>
      <w:r>
        <w:t>Gij tot in alle eeuwigheid</w:t>
      </w:r>
    </w:p>
    <w:p w14:paraId="79C6F479" w14:textId="77777777" w:rsidR="00174068" w:rsidRDefault="00174068" w:rsidP="00174068">
      <w:pPr>
        <w:pStyle w:val="Geenafstand"/>
      </w:pPr>
      <w:r>
        <w:t>de weg, de waarheid en het leven,</w:t>
      </w:r>
    </w:p>
    <w:p w14:paraId="609DC3D6" w14:textId="77777777" w:rsidR="00174068" w:rsidRDefault="00174068" w:rsidP="00174068">
      <w:pPr>
        <w:pStyle w:val="Geenafstand"/>
      </w:pPr>
      <w:r>
        <w:t>Gij zijt de zin van alle tijd.</w:t>
      </w:r>
    </w:p>
    <w:p w14:paraId="1F6EC894" w14:textId="77777777" w:rsidR="00174068" w:rsidRDefault="00174068" w:rsidP="00174068">
      <w:pPr>
        <w:pStyle w:val="Geenafstand"/>
      </w:pPr>
      <w:r>
        <w:t>Vervul van dit geheimenis</w:t>
      </w:r>
    </w:p>
    <w:p w14:paraId="784FD4C4" w14:textId="78119574" w:rsidR="00FD4F51" w:rsidRDefault="00174068" w:rsidP="00174068">
      <w:pPr>
        <w:pStyle w:val="Geenafstand"/>
        <w:rPr>
          <w:b/>
          <w:bCs/>
        </w:rPr>
        <w:sectPr w:rsidR="00FD4F51" w:rsidSect="00174068">
          <w:type w:val="continuous"/>
          <w:pgSz w:w="11906" w:h="16838"/>
          <w:pgMar w:top="851" w:right="1417" w:bottom="851" w:left="1417" w:header="708" w:footer="708" w:gutter="0"/>
          <w:cols w:space="708"/>
          <w:docGrid w:linePitch="360"/>
        </w:sectPr>
      </w:pPr>
      <w:r>
        <w:t>uw kerk die in de wereld is.</w:t>
      </w:r>
    </w:p>
    <w:p w14:paraId="04D2A35E" w14:textId="77777777" w:rsidR="00FD4F51" w:rsidRDefault="00FD4F51" w:rsidP="00C64A14">
      <w:pPr>
        <w:pStyle w:val="Geenafstand"/>
        <w:rPr>
          <w:b/>
          <w:bCs/>
        </w:rPr>
        <w:sectPr w:rsidR="00FD4F51" w:rsidSect="00C2108D">
          <w:type w:val="continuous"/>
          <w:pgSz w:w="11906" w:h="16838"/>
          <w:pgMar w:top="851" w:right="1417" w:bottom="851" w:left="1417" w:header="708" w:footer="708" w:gutter="0"/>
          <w:cols w:space="708"/>
          <w:docGrid w:linePitch="360"/>
        </w:sectPr>
      </w:pPr>
    </w:p>
    <w:p w14:paraId="5BC35262" w14:textId="31980C38" w:rsidR="001E1C52" w:rsidRDefault="005411E3" w:rsidP="00845ED2">
      <w:pPr>
        <w:pStyle w:val="Geenafstand"/>
        <w:rPr>
          <w:b/>
          <w:bCs/>
        </w:rPr>
      </w:pPr>
      <w:r w:rsidRPr="00F90AD4">
        <w:rPr>
          <w:b/>
          <w:bCs/>
        </w:rPr>
        <w:t xml:space="preserve">Zegen </w:t>
      </w:r>
    </w:p>
    <w:sectPr w:rsidR="001E1C52" w:rsidSect="00C2108D">
      <w:type w:val="continuous"/>
      <w:pgSz w:w="11906" w:h="16838"/>
      <w:pgMar w:top="851"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3004D" w14:textId="77777777" w:rsidR="002F4C62" w:rsidRDefault="002F4C62" w:rsidP="00C05C51">
      <w:pPr>
        <w:spacing w:after="0" w:line="240" w:lineRule="auto"/>
      </w:pPr>
      <w:r>
        <w:separator/>
      </w:r>
    </w:p>
  </w:endnote>
  <w:endnote w:type="continuationSeparator" w:id="0">
    <w:p w14:paraId="4560F019" w14:textId="77777777" w:rsidR="002F4C62" w:rsidRDefault="002F4C62" w:rsidP="00C0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493620"/>
      <w:docPartObj>
        <w:docPartGallery w:val="Page Numbers (Bottom of Page)"/>
        <w:docPartUnique/>
      </w:docPartObj>
    </w:sdtPr>
    <w:sdtContent>
      <w:p w14:paraId="195FA5F2" w14:textId="082DDDEC" w:rsidR="00C05C51" w:rsidRDefault="00AF65DF">
        <w:pPr>
          <w:pStyle w:val="Voettekst"/>
        </w:pPr>
        <w:r>
          <w:rPr>
            <w:noProof/>
          </w:rPr>
          <mc:AlternateContent>
            <mc:Choice Requires="wps">
              <w:drawing>
                <wp:anchor distT="0" distB="0" distL="114300" distR="114300" simplePos="0" relativeHeight="251659264" behindDoc="0" locked="0" layoutInCell="1" allowOverlap="1" wp14:anchorId="075B06BB" wp14:editId="61BA236D">
                  <wp:simplePos x="0" y="0"/>
                  <wp:positionH relativeFrom="rightMargin">
                    <wp:align>center</wp:align>
                  </wp:positionH>
                  <wp:positionV relativeFrom="bottomMargin">
                    <wp:align>center</wp:align>
                  </wp:positionV>
                  <wp:extent cx="565785" cy="191770"/>
                  <wp:effectExtent l="0" t="0" r="0" b="0"/>
                  <wp:wrapNone/>
                  <wp:docPr id="1"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75B06BB"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4A1DD8B9" w14:textId="77777777" w:rsidR="00AF65DF" w:rsidRDefault="00AF65DF">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rPr>
                          <w:t>2</w:t>
                        </w:r>
                        <w:r>
                          <w:rPr>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DA064" w14:textId="77777777" w:rsidR="002F4C62" w:rsidRDefault="002F4C62" w:rsidP="00C05C51">
      <w:pPr>
        <w:spacing w:after="0" w:line="240" w:lineRule="auto"/>
      </w:pPr>
      <w:r>
        <w:separator/>
      </w:r>
    </w:p>
  </w:footnote>
  <w:footnote w:type="continuationSeparator" w:id="0">
    <w:p w14:paraId="4E175FE3" w14:textId="77777777" w:rsidR="002F4C62" w:rsidRDefault="002F4C62" w:rsidP="00C05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80652"/>
    <w:multiLevelType w:val="hybridMultilevel"/>
    <w:tmpl w:val="6AFA51B0"/>
    <w:lvl w:ilvl="0" w:tplc="D4FA2AA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74CD3B35"/>
    <w:multiLevelType w:val="hybridMultilevel"/>
    <w:tmpl w:val="3E7A38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CA76C54"/>
    <w:multiLevelType w:val="hybridMultilevel"/>
    <w:tmpl w:val="61D6AC82"/>
    <w:lvl w:ilvl="0" w:tplc="E7F2F16C">
      <w:start w:val="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73959364">
    <w:abstractNumId w:val="0"/>
  </w:num>
  <w:num w:numId="2" w16cid:durableId="858617461">
    <w:abstractNumId w:val="2"/>
  </w:num>
  <w:num w:numId="3" w16cid:durableId="944730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Dc3MDS1tDAwtTBQ0lEKTi0uzszPAykwsqwFAILlSLAtAAAA"/>
  </w:docVars>
  <w:rsids>
    <w:rsidRoot w:val="005411E3"/>
    <w:rsid w:val="00005AF3"/>
    <w:rsid w:val="00014CAA"/>
    <w:rsid w:val="00016ACD"/>
    <w:rsid w:val="000335C9"/>
    <w:rsid w:val="00054854"/>
    <w:rsid w:val="00055A80"/>
    <w:rsid w:val="000704B1"/>
    <w:rsid w:val="000774E9"/>
    <w:rsid w:val="00077B92"/>
    <w:rsid w:val="000E53B8"/>
    <w:rsid w:val="000E7FDD"/>
    <w:rsid w:val="00105AE1"/>
    <w:rsid w:val="00105F31"/>
    <w:rsid w:val="00115094"/>
    <w:rsid w:val="001266E8"/>
    <w:rsid w:val="001301F8"/>
    <w:rsid w:val="00162BC5"/>
    <w:rsid w:val="00167297"/>
    <w:rsid w:val="00174068"/>
    <w:rsid w:val="0018323B"/>
    <w:rsid w:val="00194D47"/>
    <w:rsid w:val="00195F94"/>
    <w:rsid w:val="001A1011"/>
    <w:rsid w:val="001B55AC"/>
    <w:rsid w:val="001E1C52"/>
    <w:rsid w:val="00205CF4"/>
    <w:rsid w:val="002158CD"/>
    <w:rsid w:val="0023285F"/>
    <w:rsid w:val="00262C8B"/>
    <w:rsid w:val="00263B9A"/>
    <w:rsid w:val="00290185"/>
    <w:rsid w:val="002959FF"/>
    <w:rsid w:val="002A2359"/>
    <w:rsid w:val="002A38DE"/>
    <w:rsid w:val="002A3CDC"/>
    <w:rsid w:val="002B4A3C"/>
    <w:rsid w:val="002C4CF2"/>
    <w:rsid w:val="002D0AAE"/>
    <w:rsid w:val="002E0605"/>
    <w:rsid w:val="002E4EBA"/>
    <w:rsid w:val="002F4C62"/>
    <w:rsid w:val="003066F6"/>
    <w:rsid w:val="00306B10"/>
    <w:rsid w:val="0031568C"/>
    <w:rsid w:val="00317057"/>
    <w:rsid w:val="00321DBD"/>
    <w:rsid w:val="00335798"/>
    <w:rsid w:val="003638A1"/>
    <w:rsid w:val="003654F6"/>
    <w:rsid w:val="003678B3"/>
    <w:rsid w:val="00385CE5"/>
    <w:rsid w:val="003976B8"/>
    <w:rsid w:val="003C0362"/>
    <w:rsid w:val="003E17B1"/>
    <w:rsid w:val="003F7733"/>
    <w:rsid w:val="0040309B"/>
    <w:rsid w:val="00416F06"/>
    <w:rsid w:val="004253B4"/>
    <w:rsid w:val="0042577B"/>
    <w:rsid w:val="004322A9"/>
    <w:rsid w:val="004423B6"/>
    <w:rsid w:val="00443284"/>
    <w:rsid w:val="00451182"/>
    <w:rsid w:val="004518D3"/>
    <w:rsid w:val="00484EBC"/>
    <w:rsid w:val="00487252"/>
    <w:rsid w:val="0049049D"/>
    <w:rsid w:val="004955BD"/>
    <w:rsid w:val="004B44CF"/>
    <w:rsid w:val="004D3679"/>
    <w:rsid w:val="005038D3"/>
    <w:rsid w:val="00504D7F"/>
    <w:rsid w:val="005133C2"/>
    <w:rsid w:val="005246BB"/>
    <w:rsid w:val="00533770"/>
    <w:rsid w:val="005338B4"/>
    <w:rsid w:val="005411E3"/>
    <w:rsid w:val="005422E9"/>
    <w:rsid w:val="0055103D"/>
    <w:rsid w:val="0055160B"/>
    <w:rsid w:val="00552252"/>
    <w:rsid w:val="005540CD"/>
    <w:rsid w:val="005673C3"/>
    <w:rsid w:val="00570376"/>
    <w:rsid w:val="005749EF"/>
    <w:rsid w:val="00575AF3"/>
    <w:rsid w:val="005A200B"/>
    <w:rsid w:val="005B0D84"/>
    <w:rsid w:val="005C3D53"/>
    <w:rsid w:val="005C4383"/>
    <w:rsid w:val="005E4208"/>
    <w:rsid w:val="005F468C"/>
    <w:rsid w:val="005F69D5"/>
    <w:rsid w:val="00614B8D"/>
    <w:rsid w:val="006152E3"/>
    <w:rsid w:val="00615D43"/>
    <w:rsid w:val="006162EE"/>
    <w:rsid w:val="006216DB"/>
    <w:rsid w:val="00621F25"/>
    <w:rsid w:val="00622B75"/>
    <w:rsid w:val="00646AAE"/>
    <w:rsid w:val="00651D24"/>
    <w:rsid w:val="00666FE3"/>
    <w:rsid w:val="006720C2"/>
    <w:rsid w:val="006769CB"/>
    <w:rsid w:val="00677D30"/>
    <w:rsid w:val="00686AEA"/>
    <w:rsid w:val="006C50E0"/>
    <w:rsid w:val="006C6EA9"/>
    <w:rsid w:val="006D1719"/>
    <w:rsid w:val="006F301D"/>
    <w:rsid w:val="006F67BC"/>
    <w:rsid w:val="00714176"/>
    <w:rsid w:val="00735793"/>
    <w:rsid w:val="007362C0"/>
    <w:rsid w:val="00751A08"/>
    <w:rsid w:val="00762F6F"/>
    <w:rsid w:val="00774D66"/>
    <w:rsid w:val="00776D4E"/>
    <w:rsid w:val="007877AF"/>
    <w:rsid w:val="00787998"/>
    <w:rsid w:val="00790E0D"/>
    <w:rsid w:val="007A46B6"/>
    <w:rsid w:val="00807014"/>
    <w:rsid w:val="00811881"/>
    <w:rsid w:val="00831906"/>
    <w:rsid w:val="00835F1B"/>
    <w:rsid w:val="0084034C"/>
    <w:rsid w:val="008439C5"/>
    <w:rsid w:val="0084542D"/>
    <w:rsid w:val="00845ED2"/>
    <w:rsid w:val="0086479B"/>
    <w:rsid w:val="008672F5"/>
    <w:rsid w:val="00880137"/>
    <w:rsid w:val="00890796"/>
    <w:rsid w:val="008A1E5B"/>
    <w:rsid w:val="008D4B8A"/>
    <w:rsid w:val="008E5247"/>
    <w:rsid w:val="008E54BD"/>
    <w:rsid w:val="00906BA9"/>
    <w:rsid w:val="0091278A"/>
    <w:rsid w:val="009238FD"/>
    <w:rsid w:val="00931869"/>
    <w:rsid w:val="009458BE"/>
    <w:rsid w:val="00954125"/>
    <w:rsid w:val="0096292A"/>
    <w:rsid w:val="009740CF"/>
    <w:rsid w:val="00991DBA"/>
    <w:rsid w:val="009A51AB"/>
    <w:rsid w:val="009A6E37"/>
    <w:rsid w:val="009C2540"/>
    <w:rsid w:val="009D0486"/>
    <w:rsid w:val="009E145E"/>
    <w:rsid w:val="009E1804"/>
    <w:rsid w:val="009E5834"/>
    <w:rsid w:val="009F586C"/>
    <w:rsid w:val="00A320D4"/>
    <w:rsid w:val="00A42F69"/>
    <w:rsid w:val="00A431AE"/>
    <w:rsid w:val="00A524A5"/>
    <w:rsid w:val="00A70B6D"/>
    <w:rsid w:val="00A73E49"/>
    <w:rsid w:val="00A777B5"/>
    <w:rsid w:val="00A80EB8"/>
    <w:rsid w:val="00A834E2"/>
    <w:rsid w:val="00A83C5A"/>
    <w:rsid w:val="00A846F3"/>
    <w:rsid w:val="00A95A69"/>
    <w:rsid w:val="00A97455"/>
    <w:rsid w:val="00AB390A"/>
    <w:rsid w:val="00AB6938"/>
    <w:rsid w:val="00AC15DF"/>
    <w:rsid w:val="00AF65DF"/>
    <w:rsid w:val="00B07BCD"/>
    <w:rsid w:val="00B12695"/>
    <w:rsid w:val="00B56476"/>
    <w:rsid w:val="00B57CF8"/>
    <w:rsid w:val="00B64957"/>
    <w:rsid w:val="00BB0FE2"/>
    <w:rsid w:val="00BB2460"/>
    <w:rsid w:val="00BB6947"/>
    <w:rsid w:val="00BC004B"/>
    <w:rsid w:val="00BD32BA"/>
    <w:rsid w:val="00BD6787"/>
    <w:rsid w:val="00BD7218"/>
    <w:rsid w:val="00BE7B14"/>
    <w:rsid w:val="00BF6B8A"/>
    <w:rsid w:val="00C05C51"/>
    <w:rsid w:val="00C0668D"/>
    <w:rsid w:val="00C07729"/>
    <w:rsid w:val="00C14FC5"/>
    <w:rsid w:val="00C2108D"/>
    <w:rsid w:val="00C2243A"/>
    <w:rsid w:val="00C25384"/>
    <w:rsid w:val="00C30498"/>
    <w:rsid w:val="00C64A14"/>
    <w:rsid w:val="00C73D49"/>
    <w:rsid w:val="00C92828"/>
    <w:rsid w:val="00C929E7"/>
    <w:rsid w:val="00C96A7D"/>
    <w:rsid w:val="00CC13C4"/>
    <w:rsid w:val="00CC7DCE"/>
    <w:rsid w:val="00CE3968"/>
    <w:rsid w:val="00D07A25"/>
    <w:rsid w:val="00D11D73"/>
    <w:rsid w:val="00D16743"/>
    <w:rsid w:val="00D25DD8"/>
    <w:rsid w:val="00D7292D"/>
    <w:rsid w:val="00D841F5"/>
    <w:rsid w:val="00D91965"/>
    <w:rsid w:val="00D94BF0"/>
    <w:rsid w:val="00DA1E3F"/>
    <w:rsid w:val="00DB0C9F"/>
    <w:rsid w:val="00DB4D8D"/>
    <w:rsid w:val="00DC4FE0"/>
    <w:rsid w:val="00DD3A4E"/>
    <w:rsid w:val="00DE7554"/>
    <w:rsid w:val="00DF39D5"/>
    <w:rsid w:val="00DF547A"/>
    <w:rsid w:val="00E046C6"/>
    <w:rsid w:val="00E27F69"/>
    <w:rsid w:val="00E33CB2"/>
    <w:rsid w:val="00E33FE8"/>
    <w:rsid w:val="00E7223D"/>
    <w:rsid w:val="00E777B0"/>
    <w:rsid w:val="00E81235"/>
    <w:rsid w:val="00E95678"/>
    <w:rsid w:val="00EA5071"/>
    <w:rsid w:val="00EB225C"/>
    <w:rsid w:val="00EC71A9"/>
    <w:rsid w:val="00F13648"/>
    <w:rsid w:val="00F20F35"/>
    <w:rsid w:val="00F24962"/>
    <w:rsid w:val="00F45338"/>
    <w:rsid w:val="00F90186"/>
    <w:rsid w:val="00F90AD4"/>
    <w:rsid w:val="00FA53D1"/>
    <w:rsid w:val="00FD077D"/>
    <w:rsid w:val="00FD4F51"/>
    <w:rsid w:val="00FE3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D5CEE2"/>
  <w15:chartTrackingRefBased/>
  <w15:docId w15:val="{E22276FA-FC22-44E4-861F-3F0020EB9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C05C5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05C51"/>
  </w:style>
  <w:style w:type="paragraph" w:styleId="Voettekst">
    <w:name w:val="footer"/>
    <w:basedOn w:val="Standaard"/>
    <w:link w:val="VoettekstChar"/>
    <w:uiPriority w:val="99"/>
    <w:unhideWhenUsed/>
    <w:rsid w:val="00C05C5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05C51"/>
  </w:style>
  <w:style w:type="paragraph" w:styleId="Geenafstand">
    <w:name w:val="No Spacing"/>
    <w:uiPriority w:val="1"/>
    <w:qFormat/>
    <w:rsid w:val="00385CE5"/>
    <w:pPr>
      <w:spacing w:after="0" w:line="240" w:lineRule="auto"/>
    </w:pPr>
  </w:style>
  <w:style w:type="character" w:styleId="Hyperlink">
    <w:name w:val="Hyperlink"/>
    <w:basedOn w:val="Standaardalinea-lettertype"/>
    <w:uiPriority w:val="99"/>
    <w:unhideWhenUsed/>
    <w:rsid w:val="00AC15DF"/>
    <w:rPr>
      <w:color w:val="0563C1" w:themeColor="hyperlink"/>
      <w:u w:val="single"/>
    </w:rPr>
  </w:style>
  <w:style w:type="character" w:styleId="Onopgelostemelding">
    <w:name w:val="Unresolved Mention"/>
    <w:basedOn w:val="Standaardalinea-lettertype"/>
    <w:uiPriority w:val="99"/>
    <w:semiHidden/>
    <w:unhideWhenUsed/>
    <w:rsid w:val="00AC1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12368">
      <w:bodyDiv w:val="1"/>
      <w:marLeft w:val="0"/>
      <w:marRight w:val="0"/>
      <w:marTop w:val="0"/>
      <w:marBottom w:val="0"/>
      <w:divBdr>
        <w:top w:val="none" w:sz="0" w:space="0" w:color="auto"/>
        <w:left w:val="none" w:sz="0" w:space="0" w:color="auto"/>
        <w:bottom w:val="none" w:sz="0" w:space="0" w:color="auto"/>
        <w:right w:val="none" w:sz="0" w:space="0" w:color="auto"/>
      </w:divBdr>
    </w:div>
    <w:div w:id="376441423">
      <w:bodyDiv w:val="1"/>
      <w:marLeft w:val="0"/>
      <w:marRight w:val="0"/>
      <w:marTop w:val="0"/>
      <w:marBottom w:val="0"/>
      <w:divBdr>
        <w:top w:val="none" w:sz="0" w:space="0" w:color="auto"/>
        <w:left w:val="none" w:sz="0" w:space="0" w:color="auto"/>
        <w:bottom w:val="none" w:sz="0" w:space="0" w:color="auto"/>
        <w:right w:val="none" w:sz="0" w:space="0" w:color="auto"/>
      </w:divBdr>
      <w:divsChild>
        <w:div w:id="1352224677">
          <w:marLeft w:val="0"/>
          <w:marRight w:val="0"/>
          <w:marTop w:val="0"/>
          <w:marBottom w:val="180"/>
          <w:divBdr>
            <w:top w:val="none" w:sz="0" w:space="0" w:color="auto"/>
            <w:left w:val="none" w:sz="0" w:space="0" w:color="auto"/>
            <w:bottom w:val="none" w:sz="0" w:space="0" w:color="auto"/>
            <w:right w:val="none" w:sz="0" w:space="0" w:color="auto"/>
          </w:divBdr>
        </w:div>
        <w:div w:id="162863967">
          <w:marLeft w:val="0"/>
          <w:marRight w:val="0"/>
          <w:marTop w:val="0"/>
          <w:marBottom w:val="180"/>
          <w:divBdr>
            <w:top w:val="none" w:sz="0" w:space="0" w:color="auto"/>
            <w:left w:val="none" w:sz="0" w:space="0" w:color="auto"/>
            <w:bottom w:val="none" w:sz="0" w:space="0" w:color="auto"/>
            <w:right w:val="none" w:sz="0" w:space="0" w:color="auto"/>
          </w:divBdr>
        </w:div>
        <w:div w:id="750353127">
          <w:marLeft w:val="0"/>
          <w:marRight w:val="0"/>
          <w:marTop w:val="0"/>
          <w:marBottom w:val="180"/>
          <w:divBdr>
            <w:top w:val="none" w:sz="0" w:space="0" w:color="auto"/>
            <w:left w:val="none" w:sz="0" w:space="0" w:color="auto"/>
            <w:bottom w:val="none" w:sz="0" w:space="0" w:color="auto"/>
            <w:right w:val="none" w:sz="0" w:space="0" w:color="auto"/>
          </w:divBdr>
        </w:div>
        <w:div w:id="215973209">
          <w:marLeft w:val="0"/>
          <w:marRight w:val="0"/>
          <w:marTop w:val="0"/>
          <w:marBottom w:val="180"/>
          <w:divBdr>
            <w:top w:val="none" w:sz="0" w:space="0" w:color="auto"/>
            <w:left w:val="none" w:sz="0" w:space="0" w:color="auto"/>
            <w:bottom w:val="none" w:sz="0" w:space="0" w:color="auto"/>
            <w:right w:val="none" w:sz="0" w:space="0" w:color="auto"/>
          </w:divBdr>
        </w:div>
        <w:div w:id="2047755243">
          <w:marLeft w:val="0"/>
          <w:marRight w:val="0"/>
          <w:marTop w:val="0"/>
          <w:marBottom w:val="180"/>
          <w:divBdr>
            <w:top w:val="none" w:sz="0" w:space="0" w:color="auto"/>
            <w:left w:val="none" w:sz="0" w:space="0" w:color="auto"/>
            <w:bottom w:val="none" w:sz="0" w:space="0" w:color="auto"/>
            <w:right w:val="none" w:sz="0" w:space="0" w:color="auto"/>
          </w:divBdr>
        </w:div>
        <w:div w:id="430323195">
          <w:marLeft w:val="0"/>
          <w:marRight w:val="0"/>
          <w:marTop w:val="0"/>
          <w:marBottom w:val="180"/>
          <w:divBdr>
            <w:top w:val="none" w:sz="0" w:space="0" w:color="auto"/>
            <w:left w:val="none" w:sz="0" w:space="0" w:color="auto"/>
            <w:bottom w:val="none" w:sz="0" w:space="0" w:color="auto"/>
            <w:right w:val="none" w:sz="0" w:space="0" w:color="auto"/>
          </w:divBdr>
        </w:div>
        <w:div w:id="2026973741">
          <w:marLeft w:val="0"/>
          <w:marRight w:val="0"/>
          <w:marTop w:val="0"/>
          <w:marBottom w:val="0"/>
          <w:divBdr>
            <w:top w:val="none" w:sz="0" w:space="0" w:color="auto"/>
            <w:left w:val="none" w:sz="0" w:space="0" w:color="auto"/>
            <w:bottom w:val="none" w:sz="0" w:space="0" w:color="auto"/>
            <w:right w:val="none" w:sz="0" w:space="0" w:color="auto"/>
          </w:divBdr>
        </w:div>
      </w:divsChild>
    </w:div>
    <w:div w:id="529031902">
      <w:bodyDiv w:val="1"/>
      <w:marLeft w:val="0"/>
      <w:marRight w:val="0"/>
      <w:marTop w:val="0"/>
      <w:marBottom w:val="0"/>
      <w:divBdr>
        <w:top w:val="none" w:sz="0" w:space="0" w:color="auto"/>
        <w:left w:val="none" w:sz="0" w:space="0" w:color="auto"/>
        <w:bottom w:val="none" w:sz="0" w:space="0" w:color="auto"/>
        <w:right w:val="none" w:sz="0" w:space="0" w:color="auto"/>
      </w:divBdr>
      <w:divsChild>
        <w:div w:id="308365353">
          <w:marLeft w:val="0"/>
          <w:marRight w:val="0"/>
          <w:marTop w:val="0"/>
          <w:marBottom w:val="0"/>
          <w:divBdr>
            <w:top w:val="single" w:sz="6" w:space="11" w:color="B7453D"/>
            <w:left w:val="none" w:sz="0" w:space="0" w:color="auto"/>
            <w:bottom w:val="none" w:sz="0" w:space="0" w:color="auto"/>
            <w:right w:val="none" w:sz="0" w:space="0" w:color="auto"/>
          </w:divBdr>
          <w:divsChild>
            <w:div w:id="1679654204">
              <w:marLeft w:val="0"/>
              <w:marRight w:val="0"/>
              <w:marTop w:val="0"/>
              <w:marBottom w:val="0"/>
              <w:divBdr>
                <w:top w:val="none" w:sz="0" w:space="0" w:color="auto"/>
                <w:left w:val="none" w:sz="0" w:space="0" w:color="auto"/>
                <w:bottom w:val="none" w:sz="0" w:space="0" w:color="auto"/>
                <w:right w:val="none" w:sz="0" w:space="0" w:color="auto"/>
              </w:divBdr>
              <w:divsChild>
                <w:div w:id="803156492">
                  <w:marLeft w:val="0"/>
                  <w:marRight w:val="0"/>
                  <w:marTop w:val="0"/>
                  <w:marBottom w:val="0"/>
                  <w:divBdr>
                    <w:top w:val="none" w:sz="0" w:space="0" w:color="auto"/>
                    <w:left w:val="none" w:sz="0" w:space="0" w:color="auto"/>
                    <w:bottom w:val="none" w:sz="0" w:space="0" w:color="auto"/>
                    <w:right w:val="none" w:sz="0" w:space="0" w:color="auto"/>
                  </w:divBdr>
                </w:div>
                <w:div w:id="14470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0048">
          <w:marLeft w:val="0"/>
          <w:marRight w:val="0"/>
          <w:marTop w:val="0"/>
          <w:marBottom w:val="0"/>
          <w:divBdr>
            <w:top w:val="single" w:sz="6" w:space="15" w:color="ADADAD"/>
            <w:left w:val="none" w:sz="0" w:space="0" w:color="auto"/>
            <w:bottom w:val="none" w:sz="0" w:space="0" w:color="auto"/>
            <w:right w:val="none" w:sz="0" w:space="0" w:color="auto"/>
          </w:divBdr>
        </w:div>
      </w:divsChild>
    </w:div>
    <w:div w:id="1158765868">
      <w:bodyDiv w:val="1"/>
      <w:marLeft w:val="0"/>
      <w:marRight w:val="0"/>
      <w:marTop w:val="0"/>
      <w:marBottom w:val="0"/>
      <w:divBdr>
        <w:top w:val="none" w:sz="0" w:space="0" w:color="auto"/>
        <w:left w:val="none" w:sz="0" w:space="0" w:color="auto"/>
        <w:bottom w:val="none" w:sz="0" w:space="0" w:color="auto"/>
        <w:right w:val="none" w:sz="0" w:space="0" w:color="auto"/>
      </w:divBdr>
      <w:divsChild>
        <w:div w:id="1186947566">
          <w:marLeft w:val="0"/>
          <w:marRight w:val="0"/>
          <w:marTop w:val="0"/>
          <w:marBottom w:val="180"/>
          <w:divBdr>
            <w:top w:val="none" w:sz="0" w:space="0" w:color="auto"/>
            <w:left w:val="none" w:sz="0" w:space="0" w:color="auto"/>
            <w:bottom w:val="none" w:sz="0" w:space="0" w:color="auto"/>
            <w:right w:val="none" w:sz="0" w:space="0" w:color="auto"/>
          </w:divBdr>
        </w:div>
        <w:div w:id="115755241">
          <w:marLeft w:val="0"/>
          <w:marRight w:val="0"/>
          <w:marTop w:val="0"/>
          <w:marBottom w:val="180"/>
          <w:divBdr>
            <w:top w:val="none" w:sz="0" w:space="0" w:color="auto"/>
            <w:left w:val="none" w:sz="0" w:space="0" w:color="auto"/>
            <w:bottom w:val="none" w:sz="0" w:space="0" w:color="auto"/>
            <w:right w:val="none" w:sz="0" w:space="0" w:color="auto"/>
          </w:divBdr>
        </w:div>
        <w:div w:id="490872944">
          <w:marLeft w:val="0"/>
          <w:marRight w:val="0"/>
          <w:marTop w:val="0"/>
          <w:marBottom w:val="180"/>
          <w:divBdr>
            <w:top w:val="none" w:sz="0" w:space="0" w:color="auto"/>
            <w:left w:val="none" w:sz="0" w:space="0" w:color="auto"/>
            <w:bottom w:val="none" w:sz="0" w:space="0" w:color="auto"/>
            <w:right w:val="none" w:sz="0" w:space="0" w:color="auto"/>
          </w:divBdr>
        </w:div>
        <w:div w:id="2131586391">
          <w:marLeft w:val="0"/>
          <w:marRight w:val="0"/>
          <w:marTop w:val="0"/>
          <w:marBottom w:val="180"/>
          <w:divBdr>
            <w:top w:val="none" w:sz="0" w:space="0" w:color="auto"/>
            <w:left w:val="none" w:sz="0" w:space="0" w:color="auto"/>
            <w:bottom w:val="none" w:sz="0" w:space="0" w:color="auto"/>
            <w:right w:val="none" w:sz="0" w:space="0" w:color="auto"/>
          </w:divBdr>
        </w:div>
        <w:div w:id="1167788731">
          <w:marLeft w:val="0"/>
          <w:marRight w:val="0"/>
          <w:marTop w:val="0"/>
          <w:marBottom w:val="180"/>
          <w:divBdr>
            <w:top w:val="none" w:sz="0" w:space="0" w:color="auto"/>
            <w:left w:val="none" w:sz="0" w:space="0" w:color="auto"/>
            <w:bottom w:val="none" w:sz="0" w:space="0" w:color="auto"/>
            <w:right w:val="none" w:sz="0" w:space="0" w:color="auto"/>
          </w:divBdr>
        </w:div>
        <w:div w:id="690230874">
          <w:marLeft w:val="0"/>
          <w:marRight w:val="0"/>
          <w:marTop w:val="0"/>
          <w:marBottom w:val="180"/>
          <w:divBdr>
            <w:top w:val="none" w:sz="0" w:space="0" w:color="auto"/>
            <w:left w:val="none" w:sz="0" w:space="0" w:color="auto"/>
            <w:bottom w:val="none" w:sz="0" w:space="0" w:color="auto"/>
            <w:right w:val="none" w:sz="0" w:space="0" w:color="auto"/>
          </w:divBdr>
        </w:div>
        <w:div w:id="16273385">
          <w:marLeft w:val="0"/>
          <w:marRight w:val="0"/>
          <w:marTop w:val="0"/>
          <w:marBottom w:val="0"/>
          <w:divBdr>
            <w:top w:val="none" w:sz="0" w:space="0" w:color="auto"/>
            <w:left w:val="none" w:sz="0" w:space="0" w:color="auto"/>
            <w:bottom w:val="none" w:sz="0" w:space="0" w:color="auto"/>
            <w:right w:val="none" w:sz="0" w:space="0" w:color="auto"/>
          </w:divBdr>
        </w:div>
      </w:divsChild>
    </w:div>
    <w:div w:id="1161964992">
      <w:bodyDiv w:val="1"/>
      <w:marLeft w:val="0"/>
      <w:marRight w:val="0"/>
      <w:marTop w:val="0"/>
      <w:marBottom w:val="0"/>
      <w:divBdr>
        <w:top w:val="none" w:sz="0" w:space="0" w:color="auto"/>
        <w:left w:val="none" w:sz="0" w:space="0" w:color="auto"/>
        <w:bottom w:val="none" w:sz="0" w:space="0" w:color="auto"/>
        <w:right w:val="none" w:sz="0" w:space="0" w:color="auto"/>
      </w:divBdr>
    </w:div>
    <w:div w:id="1631472750">
      <w:bodyDiv w:val="1"/>
      <w:marLeft w:val="0"/>
      <w:marRight w:val="0"/>
      <w:marTop w:val="0"/>
      <w:marBottom w:val="0"/>
      <w:divBdr>
        <w:top w:val="none" w:sz="0" w:space="0" w:color="auto"/>
        <w:left w:val="none" w:sz="0" w:space="0" w:color="auto"/>
        <w:bottom w:val="none" w:sz="0" w:space="0" w:color="auto"/>
        <w:right w:val="none" w:sz="0" w:space="0" w:color="auto"/>
      </w:divBdr>
      <w:divsChild>
        <w:div w:id="384567805">
          <w:marLeft w:val="0"/>
          <w:marRight w:val="0"/>
          <w:marTop w:val="0"/>
          <w:marBottom w:val="180"/>
          <w:divBdr>
            <w:top w:val="none" w:sz="0" w:space="0" w:color="auto"/>
            <w:left w:val="none" w:sz="0" w:space="0" w:color="auto"/>
            <w:bottom w:val="none" w:sz="0" w:space="0" w:color="auto"/>
            <w:right w:val="none" w:sz="0" w:space="0" w:color="auto"/>
          </w:divBdr>
        </w:div>
        <w:div w:id="792746810">
          <w:marLeft w:val="0"/>
          <w:marRight w:val="0"/>
          <w:marTop w:val="0"/>
          <w:marBottom w:val="180"/>
          <w:divBdr>
            <w:top w:val="none" w:sz="0" w:space="0" w:color="auto"/>
            <w:left w:val="none" w:sz="0" w:space="0" w:color="auto"/>
            <w:bottom w:val="none" w:sz="0" w:space="0" w:color="auto"/>
            <w:right w:val="none" w:sz="0" w:space="0" w:color="auto"/>
          </w:divBdr>
        </w:div>
        <w:div w:id="1758673574">
          <w:marLeft w:val="0"/>
          <w:marRight w:val="0"/>
          <w:marTop w:val="0"/>
          <w:marBottom w:val="180"/>
          <w:divBdr>
            <w:top w:val="none" w:sz="0" w:space="0" w:color="auto"/>
            <w:left w:val="none" w:sz="0" w:space="0" w:color="auto"/>
            <w:bottom w:val="none" w:sz="0" w:space="0" w:color="auto"/>
            <w:right w:val="none" w:sz="0" w:space="0" w:color="auto"/>
          </w:divBdr>
        </w:div>
        <w:div w:id="471365714">
          <w:marLeft w:val="0"/>
          <w:marRight w:val="0"/>
          <w:marTop w:val="0"/>
          <w:marBottom w:val="180"/>
          <w:divBdr>
            <w:top w:val="none" w:sz="0" w:space="0" w:color="auto"/>
            <w:left w:val="none" w:sz="0" w:space="0" w:color="auto"/>
            <w:bottom w:val="none" w:sz="0" w:space="0" w:color="auto"/>
            <w:right w:val="none" w:sz="0" w:space="0" w:color="auto"/>
          </w:divBdr>
        </w:div>
        <w:div w:id="77600725">
          <w:marLeft w:val="0"/>
          <w:marRight w:val="0"/>
          <w:marTop w:val="0"/>
          <w:marBottom w:val="180"/>
          <w:divBdr>
            <w:top w:val="none" w:sz="0" w:space="0" w:color="auto"/>
            <w:left w:val="none" w:sz="0" w:space="0" w:color="auto"/>
            <w:bottom w:val="none" w:sz="0" w:space="0" w:color="auto"/>
            <w:right w:val="none" w:sz="0" w:space="0" w:color="auto"/>
          </w:divBdr>
        </w:div>
        <w:div w:id="1422482108">
          <w:marLeft w:val="0"/>
          <w:marRight w:val="0"/>
          <w:marTop w:val="0"/>
          <w:marBottom w:val="180"/>
          <w:divBdr>
            <w:top w:val="none" w:sz="0" w:space="0" w:color="auto"/>
            <w:left w:val="none" w:sz="0" w:space="0" w:color="auto"/>
            <w:bottom w:val="none" w:sz="0" w:space="0" w:color="auto"/>
            <w:right w:val="none" w:sz="0" w:space="0" w:color="auto"/>
          </w:divBdr>
        </w:div>
        <w:div w:id="206992234">
          <w:marLeft w:val="0"/>
          <w:marRight w:val="0"/>
          <w:marTop w:val="0"/>
          <w:marBottom w:val="180"/>
          <w:divBdr>
            <w:top w:val="none" w:sz="0" w:space="0" w:color="auto"/>
            <w:left w:val="none" w:sz="0" w:space="0" w:color="auto"/>
            <w:bottom w:val="none" w:sz="0" w:space="0" w:color="auto"/>
            <w:right w:val="none" w:sz="0" w:space="0" w:color="auto"/>
          </w:divBdr>
        </w:div>
        <w:div w:id="1339621895">
          <w:marLeft w:val="0"/>
          <w:marRight w:val="0"/>
          <w:marTop w:val="0"/>
          <w:marBottom w:val="0"/>
          <w:divBdr>
            <w:top w:val="none" w:sz="0" w:space="0" w:color="auto"/>
            <w:left w:val="none" w:sz="0" w:space="0" w:color="auto"/>
            <w:bottom w:val="none" w:sz="0" w:space="0" w:color="auto"/>
            <w:right w:val="none" w:sz="0" w:space="0" w:color="auto"/>
          </w:divBdr>
        </w:div>
      </w:divsChild>
    </w:div>
    <w:div w:id="181313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5CDCE-5C53-4050-9316-C3A675C73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1222</Words>
  <Characters>6723</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k Agterhuis</dc:creator>
  <cp:keywords/>
  <dc:description/>
  <cp:lastModifiedBy>Regine Agterhuis</cp:lastModifiedBy>
  <cp:revision>17</cp:revision>
  <cp:lastPrinted>2023-03-10T16:33:00Z</cp:lastPrinted>
  <dcterms:created xsi:type="dcterms:W3CDTF">2023-03-10T08:56:00Z</dcterms:created>
  <dcterms:modified xsi:type="dcterms:W3CDTF">2023-03-10T16:46:00Z</dcterms:modified>
</cp:coreProperties>
</file>